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573DDB4E" w:rsidR="00CE23AA" w:rsidRDefault="00C77DA2" w:rsidP="0036239E">
      <w:pPr>
        <w:pStyle w:val="DocumentTitle"/>
        <w:ind w:firstLine="0"/>
      </w:pPr>
      <w:r>
        <w:t>Reactive Extent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77777777" w:rsidR="000B0719" w:rsidRDefault="000B0719" w:rsidP="000B0719">
      <w:pPr>
        <w:pStyle w:val="ContainsSection"/>
      </w:pPr>
      <w:r>
        <w:t>Introduction</w:t>
      </w:r>
    </w:p>
    <w:p w14:paraId="70AFF985" w14:textId="77777777" w:rsidR="000B0719" w:rsidRPr="006C7A76" w:rsidRDefault="000B0719" w:rsidP="000B0719">
      <w:pPr>
        <w:pStyle w:val="ContainsEnd"/>
      </w:pPr>
    </w:p>
    <w:p w14:paraId="6E368F42" w14:textId="77777777" w:rsidR="008A4D9B" w:rsidRDefault="008A4D9B">
      <w:pPr>
        <w:spacing w:after="160" w:line="259" w:lineRule="auto"/>
        <w:rPr>
          <w:rFonts w:asciiTheme="majorHAnsi" w:eastAsiaTheme="majorEastAsia" w:hAnsiTheme="majorHAnsi" w:cstheme="majorBidi"/>
          <w:color w:val="31378B" w:themeColor="text2"/>
          <w:sz w:val="32"/>
          <w:szCs w:val="28"/>
        </w:rPr>
      </w:pPr>
      <w:r>
        <w:br w:type="page"/>
      </w:r>
    </w:p>
    <w:p w14:paraId="05033BB9" w14:textId="6F03573C" w:rsidR="000B0719" w:rsidRDefault="000B0719" w:rsidP="000B0719">
      <w:pPr>
        <w:pStyle w:val="Heading2"/>
      </w:pPr>
      <w:r>
        <w:lastRenderedPageBreak/>
        <w:t>Introduction</w:t>
      </w:r>
    </w:p>
    <w:p w14:paraId="6816DD1B" w14:textId="77777777" w:rsidR="000B0719" w:rsidRPr="0073007C" w:rsidRDefault="000B0719" w:rsidP="000B0719">
      <w:r w:rsidRPr="0073007C">
        <w:t>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combining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3FF6E25C"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76E5D254"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combines a delegate-based implementation of </w:t>
      </w:r>
      <w:r>
        <w:rPr>
          <w:rStyle w:val="SourceCodeChar"/>
        </w:rPr>
        <w:t>IObserver</w:t>
      </w:r>
      <w:r>
        <w:t xml:space="preserve"> with extension methods that enable us to subscribe for updates using delegates and lambdas. If the framework didn’t already do it for us we could do this ourselves as follows.</w:t>
      </w:r>
    </w:p>
    <w:p w14:paraId="6F0D2EB6" w14:textId="7D979227"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5EE0461A"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355E0196"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D32147F" w14:textId="77777777" w:rsidR="000B0719" w:rsidRDefault="000B0719" w:rsidP="006E6286">
      <w:pPr>
        <w:pStyle w:val="Heading2"/>
      </w:pPr>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0" w:name="OLE_LINK11"/>
      <w:r w:rsidRPr="009C18BB">
        <w:t>// 1. Create the observable</w:t>
      </w:r>
    </w:p>
    <w:p w14:paraId="3BD5AA4C" w14:textId="77777777" w:rsidR="000B0719" w:rsidRPr="009C18BB" w:rsidRDefault="000B0719" w:rsidP="000B0719">
      <w:pPr>
        <w:pStyle w:val="SourceCode"/>
      </w:pPr>
      <w:bookmarkStart w:id="1"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0"/>
    <w:bookmarkEnd w:id="1"/>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59232F1A" w14:textId="77777777" w:rsidR="008073FB" w:rsidRDefault="000B0719">
      <w:pPr>
        <w:spacing w:after="160" w:line="259" w:lineRule="auto"/>
        <w:rPr>
          <w:rFonts w:ascii="Times New Roman" w:eastAsia="Times New Roman" w:hAnsi="Times New Roman" w:cs="Times New Roman"/>
          <w:b/>
          <w:color w:val="auto"/>
          <w:spacing w:val="6"/>
          <w:szCs w:val="20"/>
        </w:rPr>
      </w:pPr>
      <w:bookmarkStart w:id="2"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very simple Scheduler in </w:t>
      </w:r>
      <w:r>
        <w:fldChar w:fldCharType="begin"/>
      </w:r>
      <w:r>
        <w:instrText xml:space="preserve"> REF _Ref511299535 \h </w:instrText>
      </w:r>
      <w:r>
        <w:fldChar w:fldCharType="separate"/>
      </w:r>
      <w:r w:rsidR="008073FB">
        <w:br w:type="page"/>
      </w:r>
    </w:p>
    <w:p w14:paraId="05EC7099" w14:textId="7507DE9C" w:rsidR="000B0719" w:rsidRPr="0065473E" w:rsidRDefault="008073FB" w:rsidP="000B0719">
      <w:r>
        <w:lastRenderedPageBreak/>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p>
    <w:p w14:paraId="505580D9" w14:textId="77777777" w:rsidR="006E6286" w:rsidRDefault="006E6286">
      <w:pPr>
        <w:spacing w:after="160" w:line="259" w:lineRule="auto"/>
        <w:rPr>
          <w:rFonts w:ascii="Times New Roman" w:eastAsia="Times New Roman" w:hAnsi="Times New Roman" w:cs="Times New Roman"/>
          <w:b/>
          <w:color w:val="auto"/>
          <w:spacing w:val="6"/>
          <w:szCs w:val="20"/>
        </w:rPr>
      </w:pPr>
      <w:bookmarkStart w:id="3" w:name="_Ref511299535"/>
      <w:bookmarkEnd w:id="2"/>
      <w:r>
        <w:br w:type="page"/>
      </w:r>
    </w:p>
    <w:p w14:paraId="5AA86074" w14:textId="0573CBE3" w:rsidR="000B0719" w:rsidRDefault="000B0719" w:rsidP="006E628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8073FB">
        <w:rPr>
          <w:noProof/>
        </w:rPr>
        <w:t>6</w:t>
      </w:r>
      <w:r>
        <w:rPr>
          <w:noProof/>
        </w:rPr>
        <w:fldChar w:fldCharType="end"/>
      </w:r>
      <w:r>
        <w:t xml:space="preserve"> Custom Scheduler</w:t>
      </w:r>
      <w:bookmarkEnd w:id="3"/>
    </w:p>
    <w:bookmarkStart w:id="4" w:name="_MON_1585041266"/>
    <w:bookmarkEnd w:id="4"/>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587.05pt" o:ole="">
            <v:imagedata r:id="rId8" o:title=""/>
          </v:shape>
          <o:OLEObject Type="Embed" ProgID="Word.OpenDocumentText.12" ShapeID="_x0000_i1025" DrawAspect="Content" ObjectID="_1635661122" r:id="rId9"/>
        </w:object>
      </w:r>
    </w:p>
    <w:p w14:paraId="128B4526" w14:textId="77777777" w:rsidR="000B0719" w:rsidRDefault="000B0719" w:rsidP="000B0719"/>
    <w:p w14:paraId="03E87AA1" w14:textId="77777777" w:rsidR="000B0719" w:rsidRDefault="000B0719" w:rsidP="000B0719">
      <w:pPr>
        <w:pStyle w:val="Heading3"/>
      </w:pPr>
      <w:r>
        <w:lastRenderedPageBreak/>
        <w:t>Explicit Subscription</w:t>
      </w:r>
    </w:p>
    <w:p w14:paraId="08B53255" w14:textId="42437103"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5" w:name="OLE_LINK9"/>
      <w:r>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5"/>
    <w:p w14:paraId="4FD8C384" w14:textId="622A2928"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8073FB">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6DA0C39D"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6"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6"/>
    </w:p>
    <w:p w14:paraId="6B93529C" w14:textId="2D47FC2B"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8073FB">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1D1BD3AD" w14:textId="77777777" w:rsidR="000B0719" w:rsidRDefault="000B0719" w:rsidP="000B0719">
      <w:pPr>
        <w:pStyle w:val="Heading2"/>
      </w:pPr>
      <w:r>
        <w:lastRenderedPageBreak/>
        <w:t>Implementing Observable</w:t>
      </w:r>
    </w:p>
    <w:p w14:paraId="4F9459AE" w14:textId="77777777" w:rsidR="000B0719" w:rsidRPr="00976FD7" w:rsidRDefault="000B0719" w:rsidP="000B0719">
      <w:r>
        <w:t>Although the IObservable&lt;T&gt; looks simple, a full compliant implementation is actually rather tricky. It has to handle disposals and work correctly in multithreaded scenarios introduced by different schedulers. Consider the following implementations of IObservable and IObserver</w:t>
      </w:r>
    </w:p>
    <w:p w14:paraId="4D8C6B70" w14:textId="49501CCC" w:rsidR="007408A1" w:rsidRDefault="007408A1" w:rsidP="007408A1">
      <w:pPr>
        <w:pStyle w:val="CodeExampleCode"/>
      </w:pPr>
      <w:r>
        <w:t xml:space="preserve">Listing </w:t>
      </w:r>
      <w:r w:rsidR="00F36DA5">
        <w:fldChar w:fldCharType="begin"/>
      </w:r>
      <w:r w:rsidR="00F36DA5">
        <w:instrText xml:space="preserve"> SEQ Listing \* ARABIC </w:instrText>
      </w:r>
      <w:r w:rsidR="00F36DA5">
        <w:fldChar w:fldCharType="separate"/>
      </w:r>
      <w:r w:rsidR="008073FB">
        <w:rPr>
          <w:noProof/>
        </w:rPr>
        <w:t>11</w:t>
      </w:r>
      <w:r w:rsidR="00F36DA5">
        <w:rPr>
          <w:noProof/>
        </w:rPr>
        <w:fldChar w:fldCharType="end"/>
      </w:r>
      <w:r>
        <w:t xml:space="preserve">  Implementing</w:t>
      </w:r>
      <w:r>
        <w:rPr>
          <w:noProof/>
        </w:rPr>
        <w:t xml:space="preserve"> IObservable</w:t>
      </w:r>
    </w:p>
    <w:bookmarkStart w:id="7" w:name="_MON_1592028300"/>
    <w:bookmarkEnd w:id="7"/>
    <w:p w14:paraId="09414D25" w14:textId="77777777" w:rsidR="000B0719" w:rsidRDefault="000B0719" w:rsidP="000B0719">
      <w:r>
        <w:rPr>
          <w:noProof/>
        </w:rPr>
        <w:object w:dxaOrig="9026" w:dyaOrig="4522" w14:anchorId="40C3EAB3">
          <v:shape id="_x0000_i1026" type="#_x0000_t75" style="width:450.75pt;height:227.5pt" o:ole="">
            <v:imagedata r:id="rId10" o:title=""/>
          </v:shape>
          <o:OLEObject Type="Embed" ProgID="Word.OpenDocumentText.12" ShapeID="_x0000_i1026" DrawAspect="Content" ObjectID="_1635661123"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8" w:name="_MON_1592306135"/>
    <w:bookmarkEnd w:id="8"/>
    <w:p w14:paraId="113D39E7" w14:textId="77777777" w:rsidR="000B0719" w:rsidRDefault="000B0719" w:rsidP="000B0719">
      <w:r>
        <w:rPr>
          <w:noProof/>
        </w:rPr>
        <w:object w:dxaOrig="9026" w:dyaOrig="1735" w14:anchorId="370FBD07">
          <v:shape id="_x0000_i1027" type="#_x0000_t75" style="width:451.2pt;height:87pt" o:ole="">
            <v:imagedata r:id="rId12" o:title=""/>
          </v:shape>
          <o:OLEObject Type="Embed" ProgID="Word.OpenDocumentText.12" ShapeID="_x0000_i1027" DrawAspect="Content" ObjectID="_1635661124"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unsubscription.</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9" w:name="_MON_1592313198"/>
    <w:bookmarkEnd w:id="9"/>
    <w:p w14:paraId="6332999E" w14:textId="77777777" w:rsidR="000B0719" w:rsidRPr="007E33EF" w:rsidRDefault="000B0719" w:rsidP="000B0719">
      <w:r>
        <w:rPr>
          <w:noProof/>
        </w:rPr>
        <w:object w:dxaOrig="9026" w:dyaOrig="2180" w14:anchorId="71D393E0">
          <v:shape id="_x0000_i1028" type="#_x0000_t75" style="width:451.2pt;height:109.55pt" o:ole="">
            <v:imagedata r:id="rId14" o:title=""/>
          </v:shape>
          <o:OLEObject Type="Embed" ProgID="Word.OpenDocumentText.12" ShapeID="_x0000_i1028" DrawAspect="Content" ObjectID="_1635661125"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147BD91A"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8073FB">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actually calling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6ACED642"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8073FB">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Observable.Create is the prefered means of creating observable sequences as internally it has been carefully coded to ensure correct order of subscriptions and notification in multi threaded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2F5359B0" w14:textId="77777777" w:rsidR="000B0719" w:rsidRDefault="000B0719" w:rsidP="00F93EB9">
      <w:pPr>
        <w:pStyle w:val="Heading2"/>
      </w:pPr>
      <w:r>
        <w:lastRenderedPageBreak/>
        <w:t>Hot and Cold Observables</w:t>
      </w:r>
    </w:p>
    <w:p w14:paraId="6103B11D" w14:textId="57B8A3C4" w:rsidR="000B0719" w:rsidRPr="00CD431C" w:rsidRDefault="000B0719" w:rsidP="000B0719">
      <w:bookmarkStart w:id="10" w:name="OLE_LINK2"/>
      <w:r>
        <w:t>Rx makes the distinction between hot and cold observables. A cold observable only ever produces values at the point an observer subscribes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10"/>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11" w:name="OLE_LINK3"/>
      <w:r>
        <w:t>The basic characteristic of a cold observable is that nothing is done until a subscription is made and each subscription gets different values</w:t>
      </w:r>
    </w:p>
    <w:bookmarkEnd w:id="11"/>
    <w:p w14:paraId="3908591D" w14:textId="5E70F5CF"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12"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12"/>
    <w:p w14:paraId="1F307C33" w14:textId="77777777" w:rsidR="000B0719" w:rsidRDefault="000B0719" w:rsidP="00F93EB9">
      <w:pPr>
        <w:pStyle w:val="SourceCode"/>
        <w:ind w:left="0"/>
      </w:pPr>
    </w:p>
    <w:p w14:paraId="221984F9" w14:textId="1718937C"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8073FB">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189CF262"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13"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13"/>
    <w:p w14:paraId="0E621FE8" w14:textId="77777777" w:rsidR="000B0719" w:rsidRDefault="000B0719" w:rsidP="000B0719">
      <w:pPr>
        <w:pStyle w:val="SourceCode"/>
      </w:pPr>
    </w:p>
    <w:p w14:paraId="656EB37D" w14:textId="56CD0CC9"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8073FB">
        <w:rPr>
          <w:noProof/>
        </w:rPr>
        <w:t>17</w:t>
      </w:r>
      <w:r>
        <w:rPr>
          <w:noProof/>
        </w:rPr>
        <w:fldChar w:fldCharType="end"/>
      </w:r>
      <w:r w:rsidR="00F93EB9">
        <w:rPr>
          <w:noProof/>
        </w:rPr>
        <w:t xml:space="preserve"> </w:t>
      </w:r>
      <w:r>
        <w:t>Connectable Observal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0296FF21"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8073FB">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14"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14"/>
    </w:p>
    <w:p w14:paraId="6ACE95B1" w14:textId="14D04A4C"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8073FB">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05FD8E60" w14:textId="33222B93" w:rsidR="000B0719" w:rsidRDefault="000B0719" w:rsidP="000F1E5B">
      <w:pPr>
        <w:pStyle w:val="Heading2"/>
      </w:pPr>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69BA1B3D" w14:textId="0DD34A7C" w:rsidR="009C76E7" w:rsidRDefault="009C76E7" w:rsidP="009C76E7">
      <w:pPr>
        <w:pStyle w:val="Heading3"/>
      </w:pPr>
      <w:r>
        <w:t>Factory Methods</w:t>
      </w:r>
    </w:p>
    <w:p w14:paraId="63A656F6" w14:textId="7CA46A90"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56919398" w14:textId="77777777" w:rsidR="00171BAD" w:rsidRPr="00171BAD" w:rsidRDefault="00171BAD" w:rsidP="00171BAD">
      <w:pPr>
        <w:pStyle w:val="SourceCode"/>
      </w:pPr>
      <w:r w:rsidRPr="00171BAD">
        <w:t>IObservable&lt;int&gt; s =</w:t>
      </w:r>
    </w:p>
    <w:p w14:paraId="29D81EFD" w14:textId="77777777" w:rsidR="00171BAD" w:rsidRPr="00171BAD" w:rsidRDefault="00171BAD" w:rsidP="00171BAD">
      <w:pPr>
        <w:pStyle w:val="SourceCode"/>
      </w:pPr>
      <w:r w:rsidRPr="00171BAD">
        <w:t xml:space="preserve"> Observable.Create&lt;int&gt;(observer =&gt;</w:t>
      </w:r>
    </w:p>
    <w:p w14:paraId="6329918C" w14:textId="77777777" w:rsidR="00171BAD" w:rsidRPr="00171BAD" w:rsidRDefault="00171BAD" w:rsidP="00171BAD">
      <w:pPr>
        <w:pStyle w:val="SourceCode"/>
      </w:pPr>
      <w:r w:rsidRPr="00171BAD">
        <w:t xml:space="preserve"> {</w:t>
      </w:r>
    </w:p>
    <w:p w14:paraId="4CC18632" w14:textId="77777777" w:rsidR="00171BAD" w:rsidRPr="00171BAD" w:rsidRDefault="00171BAD" w:rsidP="00171BAD">
      <w:pPr>
        <w:pStyle w:val="SourceCode"/>
      </w:pPr>
      <w:r w:rsidRPr="00171BAD">
        <w:t xml:space="preserve">   observer.OnNext(1);</w:t>
      </w:r>
    </w:p>
    <w:p w14:paraId="3745F9F1" w14:textId="77777777" w:rsidR="00171BAD" w:rsidRPr="00171BAD" w:rsidRDefault="00171BAD" w:rsidP="00171BAD">
      <w:pPr>
        <w:pStyle w:val="SourceCode"/>
      </w:pPr>
      <w:r w:rsidRPr="00171BAD">
        <w:t xml:space="preserve">   observer.OnNext(2);</w:t>
      </w:r>
    </w:p>
    <w:p w14:paraId="12925ADC" w14:textId="77777777" w:rsidR="00171BAD" w:rsidRPr="00171BAD" w:rsidRDefault="00171BAD" w:rsidP="00171BAD">
      <w:pPr>
        <w:pStyle w:val="SourceCode"/>
      </w:pPr>
      <w:r w:rsidRPr="00171BAD">
        <w:t xml:space="preserve">   observer.OnNext(3);</w:t>
      </w:r>
    </w:p>
    <w:p w14:paraId="13B46844" w14:textId="77777777" w:rsidR="00171BAD" w:rsidRPr="00171BAD" w:rsidRDefault="00171BAD" w:rsidP="00171BAD">
      <w:pPr>
        <w:pStyle w:val="SourceCode"/>
      </w:pPr>
      <w:r w:rsidRPr="00171BAD">
        <w:t xml:space="preserve">   observer.OnCompleted();</w:t>
      </w:r>
    </w:p>
    <w:p w14:paraId="0B10B0FA" w14:textId="77777777" w:rsidR="00171BAD" w:rsidRPr="00171BAD" w:rsidRDefault="00171BAD" w:rsidP="00171BAD">
      <w:pPr>
        <w:pStyle w:val="SourceCode"/>
      </w:pPr>
      <w:r w:rsidRPr="00171BAD">
        <w:t xml:space="preserve">   return Disposable.Empty;</w:t>
      </w:r>
    </w:p>
    <w:p w14:paraId="1A622A1C" w14:textId="77777777" w:rsidR="00171BAD" w:rsidRPr="00171BAD" w:rsidRDefault="00171BAD" w:rsidP="00171BAD">
      <w:pPr>
        <w:pStyle w:val="SourceCode"/>
      </w:pPr>
      <w:r w:rsidRPr="00171BAD">
        <w:t xml:space="preserve"> });</w:t>
      </w:r>
    </w:p>
    <w:p w14:paraId="42F62BFE" w14:textId="77777777" w:rsidR="00171BAD" w:rsidRPr="00171BAD" w:rsidRDefault="00171BAD" w:rsidP="00171BAD">
      <w:pPr>
        <w:pStyle w:val="SourceCode"/>
      </w:pPr>
    </w:p>
    <w:p w14:paraId="79029579" w14:textId="77777777" w:rsidR="00171BAD" w:rsidRPr="00171BAD" w:rsidRDefault="00171BAD" w:rsidP="00171BAD">
      <w:pPr>
        <w:pStyle w:val="SourceCode"/>
      </w:pPr>
      <w:r w:rsidRPr="00171BAD">
        <w:t xml:space="preserve"> s.Subscribe(i =&gt; </w:t>
      </w:r>
    </w:p>
    <w:p w14:paraId="732D39DE" w14:textId="77777777" w:rsidR="00171BAD" w:rsidRPr="00171BAD" w:rsidRDefault="00171BAD" w:rsidP="00171BAD">
      <w:pPr>
        <w:pStyle w:val="SourceCode"/>
      </w:pPr>
      <w:r w:rsidRPr="00171BAD">
        <w:tab/>
        <w:t xml:space="preserve">WriteLine($"OnNext({i})"), </w:t>
      </w:r>
    </w:p>
    <w:p w14:paraId="42D7FD23" w14:textId="3206FF45" w:rsidR="00171BAD" w:rsidRDefault="00171BAD" w:rsidP="00DE0FD9">
      <w:pPr>
        <w:pStyle w:val="SourceCode"/>
      </w:pPr>
      <w:r w:rsidRPr="00171BAD">
        <w:tab/>
      </w:r>
      <w:r w:rsidRPr="00171BAD">
        <w:tab/>
        <w:t>() =&gt; WriteLine("OnCompleted"));</w:t>
      </w:r>
    </w:p>
    <w:p w14:paraId="20EDD591" w14:textId="02FF6136" w:rsidR="002F143B" w:rsidRDefault="002F143B" w:rsidP="002F143B">
      <w:pPr>
        <w:pStyle w:val="Heading4"/>
        <w:rPr>
          <w:rFonts w:eastAsiaTheme="minorHAnsi"/>
          <w:lang w:eastAsia="en-US"/>
        </w:rPr>
      </w:pPr>
      <w:r>
        <w:rPr>
          <w:rFonts w:eastAsiaTheme="minorHAnsi"/>
          <w:lang w:eastAsia="en-US"/>
        </w:rPr>
        <w:t>Observable.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180020CE" w14:textId="77777777" w:rsidR="00C3562C" w:rsidRPr="00C3562C" w:rsidRDefault="00C3562C" w:rsidP="00C3562C">
      <w:pPr>
        <w:pStyle w:val="SourceCode"/>
      </w:pPr>
      <w:r w:rsidRPr="00C3562C">
        <w:t>IObservable&lt;int&gt; s =</w:t>
      </w:r>
    </w:p>
    <w:p w14:paraId="57F734C8" w14:textId="77777777" w:rsidR="00C3562C" w:rsidRPr="00C3562C" w:rsidRDefault="00C3562C" w:rsidP="00C3562C">
      <w:pPr>
        <w:pStyle w:val="SourceCode"/>
      </w:pPr>
      <w:r w:rsidRPr="00C3562C">
        <w:t xml:space="preserve">  Observable.Empty&lt;int&gt;();</w:t>
      </w:r>
    </w:p>
    <w:p w14:paraId="41B0D478" w14:textId="77777777" w:rsidR="00C3562C" w:rsidRPr="00C3562C" w:rsidRDefault="00C3562C" w:rsidP="00C3562C">
      <w:pPr>
        <w:pStyle w:val="SourceCode"/>
      </w:pPr>
    </w:p>
    <w:p w14:paraId="37D3C414" w14:textId="77777777" w:rsidR="00C3562C" w:rsidRPr="00C3562C" w:rsidRDefault="00C3562C" w:rsidP="00C3562C">
      <w:pPr>
        <w:pStyle w:val="SourceCode"/>
      </w:pPr>
      <w:r w:rsidRPr="00C3562C">
        <w:t>s.Subscribe(i =&gt; WriteLine($"OnNext({i})"),</w:t>
      </w:r>
    </w:p>
    <w:p w14:paraId="51C3975D" w14:textId="52160DDA" w:rsidR="00171BAD" w:rsidRPr="00C3562C" w:rsidRDefault="00C3562C" w:rsidP="00C3562C">
      <w:pPr>
        <w:pStyle w:val="SourceCode"/>
      </w:pPr>
      <w:r w:rsidRPr="00C3562C">
        <w:tab/>
        <w:t>() =&gt; WriteLine("OnCompleted"));</w:t>
      </w:r>
    </w:p>
    <w:p w14:paraId="25C39282" w14:textId="5801EFB9" w:rsidR="00DF72C1" w:rsidRDefault="00DF72C1" w:rsidP="00DF72C1">
      <w:pPr>
        <w:pStyle w:val="Heading4"/>
        <w:rPr>
          <w:rFonts w:eastAsiaTheme="minorHAnsi"/>
          <w:lang w:eastAsia="en-US"/>
        </w:rPr>
      </w:pPr>
      <w:r>
        <w:rPr>
          <w:rFonts w:eastAsiaTheme="minorHAnsi"/>
          <w:lang w:eastAsia="en-US"/>
        </w:rPr>
        <w:t>Observable.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lastRenderedPageBreak/>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49DAC48C" w14:textId="14678D8A" w:rsidR="00053C9E" w:rsidRDefault="00053C9E" w:rsidP="00053C9E">
      <w:pPr>
        <w:pStyle w:val="Heading3"/>
      </w:pPr>
      <w:r>
        <w:t>Functional Unfolds</w:t>
      </w:r>
    </w:p>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int,in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77777777" w:rsidR="00E73D3E" w:rsidRDefault="00E73D3E">
      <w:pPr>
        <w:spacing w:after="160" w:line="259" w:lineRule="auto"/>
        <w:rPr>
          <w:rFonts w:ascii="Consolas" w:eastAsiaTheme="minorHAnsi" w:hAnsi="Consolas" w:cs="Consolas"/>
          <w:color w:val="008000"/>
          <w:sz w:val="19"/>
          <w:szCs w:val="19"/>
          <w:lang w:eastAsia="en-US"/>
        </w:rPr>
      </w:pPr>
      <w:r>
        <w:rPr>
          <w:rFonts w:ascii="Consolas" w:eastAsiaTheme="minorHAnsi" w:hAnsi="Consolas" w:cs="Consolas"/>
          <w:color w:val="008000"/>
          <w:sz w:val="19"/>
          <w:szCs w:val="19"/>
          <w:lang w:eastAsia="en-US"/>
        </w:rPr>
        <w:br w:type="page"/>
      </w:r>
    </w:p>
    <w:p w14:paraId="22FEE3E2" w14:textId="18E72D7A" w:rsidR="00E73D3E" w:rsidRDefault="00E73D3E" w:rsidP="00E73D3E">
      <w:pPr>
        <w:pStyle w:val="Heading4"/>
        <w:rPr>
          <w:rFonts w:eastAsiaTheme="minorHAnsi"/>
          <w:color w:val="A31515"/>
          <w:lang w:eastAsia="en-US"/>
        </w:rPr>
      </w:pPr>
      <w:r>
        <w:rPr>
          <w:rFonts w:eastAsiaTheme="minorHAnsi"/>
          <w:lang w:eastAsia="en-US"/>
        </w:rPr>
        <w:lastRenderedPageBreak/>
        <w:t>Observable.Interval(Timespan)</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TimeSpan,TimeSpan)</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694B7CD7" w14:textId="0C4FCF33" w:rsidR="00A172D0" w:rsidRDefault="00A172D0" w:rsidP="00A172D0">
      <w:pPr>
        <w:pStyle w:val="Heading3"/>
      </w:pPr>
      <w:r>
        <w:t xml:space="preserve">Transitioning </w:t>
      </w:r>
      <w:r w:rsidR="00FA27C4">
        <w:t>f</w:t>
      </w:r>
      <w:r>
        <w:t>rom Other APIs</w:t>
      </w:r>
    </w:p>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lastRenderedPageBreak/>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410F70A3" w14:textId="0EAE3732" w:rsidR="000B0719" w:rsidRDefault="000B0719" w:rsidP="00D36A96">
      <w:pPr>
        <w:pStyle w:val="Heading2"/>
      </w:pPr>
      <w:r>
        <w:lastRenderedPageBreak/>
        <w:t>Composing Sequences</w:t>
      </w:r>
    </w:p>
    <w:p w14:paraId="1E2E2C60" w14:textId="77777777" w:rsidR="00E83176" w:rsidRDefault="00E83176" w:rsidP="00E83176">
      <w:r>
        <w:t>Sequences can be combined using three classes of compositors</w:t>
      </w:r>
    </w:p>
    <w:p w14:paraId="6C691B0A" w14:textId="77777777" w:rsidR="00E83176" w:rsidRDefault="00E83176" w:rsidP="00E83176">
      <w:pPr>
        <w:pStyle w:val="ListNumber"/>
        <w:numPr>
          <w:ilvl w:val="0"/>
          <w:numId w:val="13"/>
        </w:numPr>
      </w:pPr>
      <w:r>
        <w:t>Sequential composition</w:t>
      </w:r>
    </w:p>
    <w:p w14:paraId="173F495E" w14:textId="77777777" w:rsidR="00E83176" w:rsidRDefault="00E83176" w:rsidP="00E83176">
      <w:pPr>
        <w:pStyle w:val="ListNumber"/>
        <w:numPr>
          <w:ilvl w:val="0"/>
          <w:numId w:val="13"/>
        </w:numPr>
      </w:pPr>
      <w:r>
        <w:t>Concurrent compositions</w:t>
      </w:r>
    </w:p>
    <w:p w14:paraId="4C882632" w14:textId="35BEE05E" w:rsidR="00E83176" w:rsidRPr="00E83176" w:rsidRDefault="00E83176" w:rsidP="00E83176">
      <w:pPr>
        <w:pStyle w:val="ListNumber"/>
        <w:numPr>
          <w:ilvl w:val="0"/>
          <w:numId w:val="13"/>
        </w:numPr>
      </w:pPr>
      <w:r>
        <w:t>Pairwise composition</w:t>
      </w:r>
    </w:p>
    <w:p w14:paraId="0F3293E2" w14:textId="59084E48"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r>
        <w:rPr>
          <w:rFonts w:eastAsiaTheme="minorHAnsi"/>
          <w:lang w:eastAsia="en-US"/>
        </w:rPr>
        <w:t>Observable.Repea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lastRenderedPageBreak/>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rPr>
          <w:noProof/>
        </w:rP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t>Concurrent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M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Works on a stream of streams. When the first stream starts publishing, its events are published into the result stream until the second stream starts publishing. At which point the first stream is 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0C9C831D" w:rsidR="00D818E7" w:rsidRDefault="00D818E7" w:rsidP="00D818E7">
      <w:pPr>
        <w:pStyle w:val="Heading3"/>
      </w:pPr>
      <w:r>
        <w:t>Pariwis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from ,multipl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486FD73C" w14:textId="025272DF" w:rsidR="009F651F" w:rsidRDefault="001B23FB" w:rsidP="004B0B7B">
      <w:pPr>
        <w:pStyle w:val="Heading2"/>
      </w:pPr>
      <w:r>
        <w:lastRenderedPageBreak/>
        <w:t>Time Shifting</w:t>
      </w:r>
    </w:p>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IList</w:t>
      </w:r>
      <w:r>
        <w:rPr>
          <w:rFonts w:eastAsiaTheme="minorHAnsi"/>
          <w:color w:val="800000"/>
          <w:lang w:eastAsia="en-US"/>
        </w:rPr>
        <w:t>&lt;T&gt;</w:t>
      </w:r>
      <w:r>
        <w:rPr>
          <w:rFonts w:eastAsiaTheme="minorHAnsi"/>
          <w:lang w:eastAsia="en-US"/>
        </w:rPr>
        <w:t>&gt;. Buffers can be perfectly contiguous with every source element existing in one and only one result buffer; skipping with some source elements being completely left out of the result bugffers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r>
        <w:rPr>
          <w:rFonts w:eastAsiaTheme="minorHAnsi"/>
          <w:lang w:eastAsia="en-US"/>
        </w:rPr>
        <w:lastRenderedPageBreak/>
        <w:t>Buffer(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r>
        <w:rPr>
          <w:rFonts w:eastAsiaTheme="minorHAnsi"/>
          <w:lang w:eastAsia="en-US"/>
        </w:rPr>
        <w:lastRenderedPageBreak/>
        <w:t>Buffer(int count,int skip)</w:t>
      </w:r>
    </w:p>
    <w:p w14:paraId="091F78C8" w14:textId="77777777" w:rsidR="0067223D" w:rsidRDefault="0067223D" w:rsidP="00E5450E">
      <w:pPr>
        <w:rPr>
          <w:rFonts w:eastAsiaTheme="minorHAnsi"/>
          <w:lang w:eastAsia="en-US"/>
        </w:rPr>
      </w:pPr>
      <w:r>
        <w:rPr>
          <w:rFonts w:eastAsiaTheme="minorHAnsi"/>
          <w:lang w:eastAsia="en-US"/>
        </w:rPr>
        <w:t>By taking two integer arguments this overload of Buffer supports non-contiguous result buffers. Skip defines the number of elements between each buffer opening and count defines the maximum number of elements in each buffer. If skip is more than count then we miss out some source elements from the destination. If skip is less than count then we have overlapping buffers with some elements making it into more than one buffer. Of course if skip is equal to count we have the exact same behaviour as Buffer(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r>
        <w:rPr>
          <w:rFonts w:eastAsiaTheme="minorHAnsi"/>
          <w:lang w:eastAsia="en-US"/>
        </w:rPr>
        <w:lastRenderedPageBreak/>
        <w:t>Buffer(Timespan timeSpan)</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r>
        <w:rPr>
          <w:rFonts w:eastAsiaTheme="minorHAnsi"/>
          <w:lang w:eastAsia="en-US"/>
        </w:rPr>
        <w:lastRenderedPageBreak/>
        <w:t>Buffer(Timespan timeSpan, TimeSpan timeshift)</w:t>
      </w:r>
    </w:p>
    <w:p w14:paraId="277BAAB6" w14:textId="77777777" w:rsidR="0067223D" w:rsidRDefault="0067223D" w:rsidP="00664A38">
      <w:pPr>
        <w:rPr>
          <w:rFonts w:eastAsiaTheme="minorHAnsi"/>
          <w:lang w:eastAsia="en-US"/>
        </w:rPr>
      </w:pPr>
      <w:r>
        <w:rPr>
          <w:rFonts w:eastAsiaTheme="minorHAnsi"/>
          <w:lang w:eastAsia="en-US"/>
        </w:rPr>
        <w:t>As with using Buffer(int,int) this overloads support overlapping and skipping elements by specifying two TimeSpans.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lastRenderedPageBreak/>
        <w:t>Buffer(Func&lt;IObservable</w:t>
      </w:r>
      <w:r>
        <w:rPr>
          <w:rFonts w:eastAsiaTheme="minorHAnsi"/>
          <w:color w:val="800000"/>
          <w:lang w:eastAsia="en-US"/>
        </w:rPr>
        <w:t>&lt;TClosingSelector&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This form uses a separate observable sequence that produces values in order to flush buffers. Each time a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I</w:t>
      </w:r>
      <w:r w:rsidR="006C0CF2">
        <w:rPr>
          <w:rFonts w:eastAsiaTheme="minorHAnsi"/>
          <w:lang w:eastAsia="en-US"/>
        </w:rPr>
        <w:t>o</w:t>
      </w:r>
      <w:r>
        <w:rPr>
          <w:rFonts w:eastAsiaTheme="minorHAnsi"/>
          <w:lang w:eastAsia="en-US"/>
        </w:rPr>
        <w:t>bservable</w:t>
      </w:r>
      <w:r w:rsidR="006C0CF2">
        <w:rPr>
          <w:rFonts w:eastAsiaTheme="minorHAnsi"/>
          <w:color w:val="800000"/>
          <w:lang w:eastAsia="en-US"/>
        </w:rPr>
        <w:t>&lt;</w:t>
      </w:r>
      <w:r>
        <w:rPr>
          <w:rFonts w:eastAsiaTheme="minorHAnsi"/>
          <w:lang w:eastAsia="en-US"/>
        </w:rPr>
        <w:t>TBufferOpening</w:t>
      </w:r>
      <w:r w:rsidR="00C43EAD">
        <w:rPr>
          <w:rFonts w:eastAsiaTheme="minorHAnsi"/>
          <w:color w:val="800000"/>
          <w:lang w:eastAsia="en-US"/>
        </w:rPr>
        <w:t>&gt;</w:t>
      </w:r>
      <w:r>
        <w:rPr>
          <w:rFonts w:eastAsiaTheme="minorHAnsi"/>
          <w:lang w:eastAsia="en-US"/>
        </w:rPr>
        <w:t xml:space="preserve"> bufferOpenings, Func&lt;TBufferOpening, IObservable</w:t>
      </w:r>
      <w:r w:rsidR="00C43EAD">
        <w:rPr>
          <w:rFonts w:eastAsiaTheme="minorHAnsi"/>
          <w:color w:val="800000"/>
          <w:lang w:eastAsia="en-US"/>
        </w:rPr>
        <w:t>&lt;</w:t>
      </w:r>
      <w:r>
        <w:rPr>
          <w:rFonts w:eastAsiaTheme="minorHAnsi"/>
          <w:lang w:eastAsia="en-US"/>
        </w:rPr>
        <w:t>T</w:t>
      </w:r>
      <w:r w:rsidR="00C43EAD">
        <w:rPr>
          <w:rFonts w:eastAsiaTheme="minorHAnsi"/>
          <w:lang w:eastAsia="en-US"/>
        </w:rPr>
        <w:t>b</w:t>
      </w:r>
      <w:r>
        <w:rPr>
          <w:rFonts w:eastAsiaTheme="minorHAnsi"/>
          <w:lang w:eastAsia="en-US"/>
        </w:rPr>
        <w:t>ufferOpening</w:t>
      </w:r>
      <w:r w:rsidR="00C43EAD">
        <w:rPr>
          <w:rFonts w:eastAsiaTheme="minorHAnsi"/>
          <w:color w:val="800000"/>
          <w:lang w:eastAsia="en-US"/>
        </w:rPr>
        <w:t>&gt;</w:t>
      </w:r>
      <w:r>
        <w:rPr>
          <w:rFonts w:eastAsiaTheme="minorHAnsi"/>
          <w:lang w:eastAsia="en-US"/>
        </w:rPr>
        <w:t>&gt; bufferClosingSelector)</w:t>
      </w:r>
    </w:p>
    <w:p w14:paraId="44D51F99" w14:textId="77777777" w:rsidR="0067223D" w:rsidRDefault="0067223D" w:rsidP="00C43EAD">
      <w:pPr>
        <w:rPr>
          <w:rFonts w:eastAsiaTheme="minorHAnsi"/>
          <w:lang w:eastAsia="en-US"/>
        </w:rPr>
      </w:pPr>
      <w:r>
        <w:rPr>
          <w:rFonts w:eastAsiaTheme="minorHAnsi"/>
          <w:lang w:eastAsia="en-US"/>
        </w:rPr>
        <w:t>The bufferOpenings selector is used to publish events which determine when buffers are opened. The bufferClosingSelector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r>
        <w:rPr>
          <w:rFonts w:eastAsiaTheme="minorHAnsi"/>
          <w:lang w:eastAsia="en-US"/>
        </w:rPr>
        <w:lastRenderedPageBreak/>
        <w:t>Buffer(Timespan timeSpan,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and also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103D86A2" w14:textId="5A14E443" w:rsidR="00DF1E91" w:rsidRDefault="00DF1E91" w:rsidP="00DF1E91">
      <w:pPr>
        <w:pStyle w:val="Heading3"/>
      </w:pPr>
      <w:r>
        <w:lastRenderedPageBreak/>
        <w:t>Delay</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4735EFC6" w:rsidR="001A58F8" w:rsidRDefault="001A58F8" w:rsidP="001A58F8">
      <w:pPr>
        <w:pStyle w:val="Heading3"/>
      </w:pPr>
      <w:r>
        <w:lastRenderedPageBreak/>
        <w:t>Samp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6EC9BF13" w14:textId="600D7BF4" w:rsidR="00AF2F45" w:rsidRDefault="006A5DD6" w:rsidP="001019A1">
      <w:pPr>
        <w:pStyle w:val="Heading2"/>
      </w:pPr>
      <w:r>
        <w:lastRenderedPageBreak/>
        <w:t>Aggregating</w:t>
      </w:r>
    </w:p>
    <w:p w14:paraId="32FAA7FC" w14:textId="2BB135C8" w:rsidR="000A71FD" w:rsidRDefault="000A71FD" w:rsidP="006A5DD6">
      <w:pPr>
        <w:pStyle w:val="Heading4"/>
        <w:rPr>
          <w:rFonts w:eastAsiaTheme="minorHAnsi"/>
          <w:color w:val="A31515"/>
          <w:lang w:eastAsia="en-US"/>
        </w:rPr>
      </w:pPr>
      <w:r>
        <w:rPr>
          <w:rFonts w:eastAsiaTheme="minorHAnsi"/>
          <w:lang w:eastAsia="en-US"/>
        </w:rPr>
        <w:t>Scan(TAccumulate,Func&lt;TAccumulate, TSource, TAccumulate&gt;)</w:t>
      </w:r>
    </w:p>
    <w:p w14:paraId="550B45D6" w14:textId="77777777" w:rsidR="000A71FD" w:rsidRDefault="000A71FD" w:rsidP="006A5DD6">
      <w:pPr>
        <w:rPr>
          <w:rFonts w:eastAsiaTheme="minorHAnsi"/>
          <w:lang w:eastAsia="en-US"/>
        </w:rPr>
      </w:pPr>
      <w:r>
        <w:rPr>
          <w:rFonts w:eastAsiaTheme="minorHAnsi"/>
          <w:lang w:eastAsia="en-US"/>
        </w:rPr>
        <w:t>An accumulator which produces a sequence of accumulated values</w:t>
      </w:r>
    </w:p>
    <w:p w14:paraId="2D6956A4" w14:textId="77777777" w:rsidR="000A71FD" w:rsidRDefault="000A71FD" w:rsidP="006A5DD6">
      <w:pPr>
        <w:pStyle w:val="SourceCode"/>
        <w:rPr>
          <w:rFonts w:eastAsiaTheme="minorHAnsi"/>
          <w:lang w:eastAsia="en-US"/>
        </w:rPr>
      </w:pPr>
      <w:r>
        <w:rPr>
          <w:rFonts w:eastAsiaTheme="minorHAnsi"/>
          <w:lang w:eastAsia="en-US"/>
        </w:rPr>
        <w:t>Observable.Range(1, 3)</w:t>
      </w:r>
    </w:p>
    <w:p w14:paraId="3D2DA1FA" w14:textId="77777777" w:rsidR="000A71FD" w:rsidRDefault="000A71FD" w:rsidP="006A5DD6">
      <w:pPr>
        <w:pStyle w:val="SourceCode"/>
        <w:rPr>
          <w:rFonts w:eastAsiaTheme="minorHAnsi"/>
          <w:lang w:eastAsia="en-US"/>
        </w:rPr>
      </w:pPr>
      <w:r>
        <w:rPr>
          <w:rFonts w:eastAsiaTheme="minorHAnsi"/>
          <w:lang w:eastAsia="en-US"/>
        </w:rPr>
        <w:t xml:space="preserve"> .Scan(0,(cum, i1) =&gt; cum+i1)</w:t>
      </w:r>
    </w:p>
    <w:p w14:paraId="1AABC9D7" w14:textId="18CAA67E" w:rsidR="000A71FD" w:rsidRDefault="000A71FD" w:rsidP="006A5DD6">
      <w:pPr>
        <w:pStyle w:val="SourceCode"/>
        <w:rPr>
          <w:rFonts w:eastAsiaTheme="minorHAnsi"/>
          <w:lang w:eastAsia="en-US"/>
        </w:rPr>
      </w:pPr>
      <w:r>
        <w:rPr>
          <w:rFonts w:eastAsiaTheme="minorHAnsi"/>
          <w:lang w:eastAsia="en-US"/>
        </w:rPr>
        <w:t xml:space="preserve"> .Subscribe(WriteLine, () =&gt; WriteLine("OnCompleted\n"));</w:t>
      </w:r>
    </w:p>
    <w:p w14:paraId="3161E1C0" w14:textId="526A67CB" w:rsidR="001A3B6F" w:rsidRDefault="001A3B6F" w:rsidP="006A5DD6">
      <w:pPr>
        <w:pStyle w:val="SourceCode"/>
        <w:rPr>
          <w:rFonts w:eastAsiaTheme="minorHAnsi"/>
          <w:lang w:eastAsia="en-US"/>
        </w:rPr>
      </w:pPr>
    </w:p>
    <w:p w14:paraId="571CC291" w14:textId="05611D21" w:rsidR="001A3B6F" w:rsidRDefault="001A3B6F" w:rsidP="006A5DD6">
      <w:pPr>
        <w:pStyle w:val="SourceCode"/>
        <w:rPr>
          <w:rFonts w:eastAsiaTheme="minorHAnsi"/>
          <w:lang w:eastAsia="en-US"/>
        </w:rPr>
      </w:pPr>
      <w:r>
        <w:drawing>
          <wp:inline distT="0" distB="0" distL="0" distR="0" wp14:anchorId="79A73667" wp14:editId="1EDF0F32">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5C94DAAA" w14:textId="559588E5" w:rsidR="003C2835" w:rsidRDefault="003C2835" w:rsidP="006A5DD6">
      <w:pPr>
        <w:pStyle w:val="SourceCode"/>
        <w:rPr>
          <w:rFonts w:eastAsiaTheme="minorHAnsi"/>
          <w:lang w:eastAsia="en-US"/>
        </w:rPr>
      </w:pPr>
    </w:p>
    <w:p w14:paraId="61707B55" w14:textId="77777777" w:rsidR="000A6F4B" w:rsidRDefault="000A6F4B">
      <w:pPr>
        <w:spacing w:after="160" w:line="259" w:lineRule="auto"/>
        <w:rPr>
          <w:rFonts w:asciiTheme="majorHAnsi" w:eastAsiaTheme="majorEastAsia" w:hAnsiTheme="majorHAnsi" w:cstheme="majorBidi"/>
          <w:color w:val="31378B" w:themeColor="text2"/>
          <w:sz w:val="28"/>
          <w:szCs w:val="26"/>
        </w:rPr>
      </w:pPr>
      <w:r>
        <w:br w:type="page"/>
      </w:r>
    </w:p>
    <w:p w14:paraId="0A1D9A32" w14:textId="62FEBB9E" w:rsidR="003C2835" w:rsidRDefault="003C2835" w:rsidP="001019A1">
      <w:pPr>
        <w:pStyle w:val="Heading2"/>
      </w:pPr>
      <w:r>
        <w:lastRenderedPageBreak/>
        <w:t>Transforming Streams</w:t>
      </w:r>
    </w:p>
    <w:p w14:paraId="4E58074E" w14:textId="6BA5F023" w:rsidR="006B1569" w:rsidRDefault="006B1569" w:rsidP="006B1569">
      <w:pPr>
        <w:pStyle w:val="Heading4"/>
        <w:rPr>
          <w:rFonts w:eastAsiaTheme="minorHAnsi"/>
          <w:color w:val="A31515"/>
          <w:lang w:eastAsia="en-US"/>
        </w:rPr>
      </w:pPr>
      <w:r>
        <w:rPr>
          <w:rFonts w:eastAsiaTheme="minorHAnsi"/>
          <w:lang w:eastAsia="en-US"/>
        </w:rPr>
        <w:t>SelectMany</w:t>
      </w:r>
    </w:p>
    <w:p w14:paraId="221D1B65" w14:textId="77777777" w:rsidR="006B1569" w:rsidRDefault="006B1569" w:rsidP="006B1569">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5B1ECE4F" w14:textId="77777777" w:rsidR="006B1569" w:rsidRDefault="006B1569" w:rsidP="006B1569">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7DD8710" w14:textId="77777777" w:rsidR="006B1569" w:rsidRDefault="006B1569" w:rsidP="006B1569">
      <w:pPr>
        <w:pStyle w:val="SourceCode"/>
        <w:rPr>
          <w:rFonts w:eastAsiaTheme="minorHAnsi"/>
          <w:lang w:eastAsia="en-US"/>
        </w:rPr>
      </w:pPr>
      <w:r>
        <w:rPr>
          <w:rFonts w:eastAsiaTheme="minorHAnsi"/>
          <w:lang w:eastAsia="en-US"/>
        </w:rPr>
        <w:t>{</w:t>
      </w:r>
    </w:p>
    <w:p w14:paraId="18934CE7" w14:textId="77777777" w:rsidR="006B1569" w:rsidRDefault="006B1569" w:rsidP="006B1569">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5F9F675" w14:textId="77777777" w:rsidR="006B1569" w:rsidRDefault="006B1569" w:rsidP="006B1569">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4170DDB7" w14:textId="77777777" w:rsidR="006B1569" w:rsidRDefault="006B1569" w:rsidP="006B1569">
      <w:pPr>
        <w:pStyle w:val="SourceCode"/>
        <w:rPr>
          <w:rFonts w:eastAsiaTheme="minorHAnsi"/>
          <w:lang w:eastAsia="en-US"/>
        </w:rPr>
      </w:pPr>
      <w:r>
        <w:rPr>
          <w:rFonts w:eastAsiaTheme="minorHAnsi"/>
          <w:lang w:eastAsia="en-US"/>
        </w:rPr>
        <w:t>};</w:t>
      </w:r>
    </w:p>
    <w:p w14:paraId="21F68EF2" w14:textId="77777777" w:rsidR="006B1569" w:rsidRDefault="006B1569" w:rsidP="006B1569">
      <w:pPr>
        <w:pStyle w:val="SourceCode"/>
        <w:rPr>
          <w:rFonts w:eastAsiaTheme="minorHAnsi"/>
          <w:lang w:eastAsia="en-US"/>
        </w:rPr>
      </w:pPr>
    </w:p>
    <w:p w14:paraId="0AD6AF1C" w14:textId="77777777" w:rsidR="006B1569" w:rsidRDefault="006B1569" w:rsidP="006B1569">
      <w:pPr>
        <w:pStyle w:val="SourceCode"/>
        <w:rPr>
          <w:rFonts w:eastAsiaTheme="minorHAnsi"/>
          <w:lang w:eastAsia="en-US"/>
        </w:rPr>
      </w:pPr>
      <w:r>
        <w:rPr>
          <w:rFonts w:eastAsiaTheme="minorHAnsi"/>
          <w:lang w:eastAsia="en-US"/>
        </w:rPr>
        <w:t>Observable</w:t>
      </w:r>
    </w:p>
    <w:p w14:paraId="69088CCD" w14:textId="77777777" w:rsidR="006B1569" w:rsidRDefault="006B1569" w:rsidP="006B1569">
      <w:pPr>
        <w:pStyle w:val="SourceCode"/>
        <w:rPr>
          <w:rFonts w:eastAsiaTheme="minorHAnsi"/>
          <w:lang w:eastAsia="en-US"/>
        </w:rPr>
      </w:pPr>
      <w:r>
        <w:rPr>
          <w:rFonts w:eastAsiaTheme="minorHAnsi"/>
          <w:lang w:eastAsia="en-US"/>
        </w:rPr>
        <w:t xml:space="preserve"> .Range(0, 2)</w:t>
      </w:r>
    </w:p>
    <w:p w14:paraId="080E8731" w14:textId="77777777" w:rsidR="006B1569" w:rsidRDefault="006B1569" w:rsidP="006B1569">
      <w:pPr>
        <w:pStyle w:val="SourceCode"/>
        <w:rPr>
          <w:rFonts w:eastAsiaTheme="minorHAnsi"/>
          <w:lang w:eastAsia="en-US"/>
        </w:rPr>
      </w:pPr>
      <w:r>
        <w:rPr>
          <w:rFonts w:eastAsiaTheme="minorHAnsi"/>
          <w:lang w:eastAsia="en-US"/>
        </w:rPr>
        <w:t xml:space="preserve"> .SelectMany(i =&gt; subs[i])</w:t>
      </w:r>
    </w:p>
    <w:p w14:paraId="306519CD" w14:textId="77777777" w:rsidR="006B1569" w:rsidRDefault="006B1569" w:rsidP="006B1569">
      <w:pPr>
        <w:pStyle w:val="SourceCode"/>
        <w:rPr>
          <w:rFonts w:eastAsiaTheme="minorHAnsi"/>
          <w:lang w:eastAsia="en-US"/>
        </w:rPr>
      </w:pPr>
      <w:r>
        <w:rPr>
          <w:rFonts w:eastAsiaTheme="minorHAnsi"/>
          <w:lang w:eastAsia="en-US"/>
        </w:rPr>
        <w:t xml:space="preserve"> .Subscribe(WriteLine);</w:t>
      </w:r>
    </w:p>
    <w:p w14:paraId="319B8D63" w14:textId="77777777" w:rsidR="006B1569" w:rsidRDefault="006B1569" w:rsidP="006B1569">
      <w:pPr>
        <w:pStyle w:val="SourceCode"/>
        <w:rPr>
          <w:rFonts w:eastAsiaTheme="minorHAnsi"/>
          <w:lang w:eastAsia="en-US"/>
        </w:rPr>
      </w:pPr>
    </w:p>
    <w:p w14:paraId="378BE67B" w14:textId="77777777" w:rsidR="006B1569" w:rsidRDefault="006B1569" w:rsidP="006B1569">
      <w:pPr>
        <w:pStyle w:val="SourceCode"/>
        <w:rPr>
          <w:rFonts w:eastAsiaTheme="minorHAnsi"/>
          <w:lang w:eastAsia="en-US"/>
        </w:rPr>
      </w:pPr>
      <w:r>
        <w:rPr>
          <w:rFonts w:eastAsiaTheme="minorHAnsi"/>
          <w:lang w:eastAsia="en-US"/>
        </w:rPr>
        <w:t xml:space="preserve">  subs[0].OnNext(1);</w:t>
      </w:r>
    </w:p>
    <w:p w14:paraId="0D15DC85" w14:textId="77777777" w:rsidR="006B1569" w:rsidRDefault="006B1569" w:rsidP="006B1569">
      <w:pPr>
        <w:pStyle w:val="SourceCode"/>
        <w:rPr>
          <w:rFonts w:eastAsiaTheme="minorHAnsi"/>
          <w:lang w:eastAsia="en-US"/>
        </w:rPr>
      </w:pPr>
      <w:r>
        <w:rPr>
          <w:rFonts w:eastAsiaTheme="minorHAnsi"/>
          <w:lang w:eastAsia="en-US"/>
        </w:rPr>
        <w:t xml:space="preserve">  subs[1].OnNext(2);</w:t>
      </w:r>
    </w:p>
    <w:p w14:paraId="1AB99A02" w14:textId="77777777" w:rsidR="006B1569" w:rsidRDefault="006B1569" w:rsidP="006B1569">
      <w:pPr>
        <w:pStyle w:val="SourceCode"/>
        <w:rPr>
          <w:rFonts w:eastAsiaTheme="minorHAnsi"/>
          <w:lang w:eastAsia="en-US"/>
        </w:rPr>
      </w:pPr>
      <w:r>
        <w:rPr>
          <w:rFonts w:eastAsiaTheme="minorHAnsi"/>
          <w:lang w:eastAsia="en-US"/>
        </w:rPr>
        <w:t xml:space="preserve">  subs[0].OnNext(3);</w:t>
      </w:r>
    </w:p>
    <w:p w14:paraId="5D560156" w14:textId="4DFB740A" w:rsidR="006B1569" w:rsidRDefault="006B1569" w:rsidP="006B1569">
      <w:pPr>
        <w:pStyle w:val="SourceCode"/>
        <w:rPr>
          <w:rFonts w:eastAsiaTheme="minorHAnsi"/>
          <w:lang w:eastAsia="en-US"/>
        </w:rPr>
      </w:pPr>
      <w:r>
        <w:rPr>
          <w:rFonts w:eastAsiaTheme="minorHAnsi"/>
          <w:lang w:eastAsia="en-US"/>
        </w:rPr>
        <w:t xml:space="preserve">  subs[1].OnNext(4);</w:t>
      </w:r>
    </w:p>
    <w:p w14:paraId="429F8843" w14:textId="7D3B4A01" w:rsidR="006B1569" w:rsidRDefault="006B1569" w:rsidP="006B1569">
      <w:pPr>
        <w:pStyle w:val="SourceCode"/>
        <w:rPr>
          <w:rFonts w:eastAsiaTheme="minorHAnsi"/>
          <w:lang w:eastAsia="en-US"/>
        </w:rPr>
      </w:pPr>
    </w:p>
    <w:p w14:paraId="6692F622" w14:textId="2EF9543D" w:rsidR="006B1569" w:rsidRDefault="006B1569" w:rsidP="006B1569">
      <w:pPr>
        <w:pStyle w:val="SourceCode"/>
        <w:rPr>
          <w:rFonts w:eastAsiaTheme="minorHAnsi"/>
          <w:lang w:eastAsia="en-US"/>
        </w:rPr>
      </w:pPr>
    </w:p>
    <w:p w14:paraId="2E21727E" w14:textId="54320671" w:rsidR="006B1569" w:rsidRDefault="006B1569" w:rsidP="006B1569">
      <w:pPr>
        <w:pStyle w:val="SourceCode"/>
        <w:rPr>
          <w:rFonts w:eastAsiaTheme="minorHAnsi"/>
          <w:lang w:eastAsia="en-US"/>
        </w:rPr>
      </w:pPr>
    </w:p>
    <w:p w14:paraId="1E2DFF82" w14:textId="65AFEBA0" w:rsidR="006B1569" w:rsidRDefault="006B1569" w:rsidP="006B1569">
      <w:pPr>
        <w:pStyle w:val="SourceCode"/>
        <w:rPr>
          <w:rFonts w:eastAsiaTheme="minorHAnsi"/>
          <w:lang w:eastAsia="en-US"/>
        </w:rPr>
      </w:pPr>
    </w:p>
    <w:p w14:paraId="67F8E25A" w14:textId="3C08F66E" w:rsidR="000B0719" w:rsidRDefault="004F6265" w:rsidP="001A3B6F">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03036134" wp14:editId="0F42A777">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rsidR="000B0719">
        <w:br w:type="page"/>
      </w:r>
    </w:p>
    <w:p w14:paraId="03C1DB6B" w14:textId="37B96246" w:rsidR="000B0719" w:rsidRDefault="000B0719" w:rsidP="000B0719">
      <w:pPr>
        <w:pStyle w:val="QuestionSection"/>
      </w:pPr>
      <w:r>
        <w:lastRenderedPageBreak/>
        <w:t>Questions</w:t>
      </w:r>
    </w:p>
    <w:p w14:paraId="3F0B4B0C" w14:textId="77777777" w:rsidR="000B0719" w:rsidRDefault="000B0719" w:rsidP="000B0719">
      <w:pPr>
        <w:pStyle w:val="QuestionSubSection"/>
      </w:pPr>
      <w:r>
        <w:t>Introduction</w:t>
      </w:r>
    </w:p>
    <w:p w14:paraId="2F4AE786" w14:textId="77777777" w:rsidR="000B0719" w:rsidRDefault="000B0719" w:rsidP="000B0719">
      <w:pPr>
        <w:pStyle w:val="Question"/>
      </w:pPr>
      <w:r>
        <w:t>What is RX?</w:t>
      </w:r>
    </w:p>
    <w:p w14:paraId="0B9626AD" w14:textId="77777777" w:rsidR="00C81575" w:rsidRDefault="00C81575" w:rsidP="000B0719">
      <w:pPr>
        <w:pStyle w:val="Answer"/>
      </w:pPr>
      <w:r>
        <w:t>API</w:t>
      </w:r>
      <w:r w:rsidR="000B0719" w:rsidRPr="006823EC">
        <w:t xml:space="preserve"> </w:t>
      </w:r>
      <w:r w:rsidR="000B0719">
        <w:t>for</w:t>
      </w:r>
      <w:r w:rsidR="000B0719" w:rsidRPr="006823EC">
        <w:t xml:space="preserve"> asynchronous streams of events</w:t>
      </w:r>
      <w:r>
        <w:t>.</w:t>
      </w:r>
    </w:p>
    <w:p w14:paraId="4E9ECBFD" w14:textId="7F8A3AD6" w:rsidR="00C81575" w:rsidRDefault="000B0719" w:rsidP="000B0719">
      <w:pPr>
        <w:pStyle w:val="Answer"/>
      </w:pPr>
      <w:r w:rsidRPr="006823EC">
        <w:t xml:space="preserve"> </w:t>
      </w:r>
      <w:r w:rsidR="00C81575">
        <w:t>P</w:t>
      </w:r>
      <w:r w:rsidRPr="006823EC">
        <w:t>rovides a set of operators that filter, combine and transform those streams.</w:t>
      </w:r>
    </w:p>
    <w:p w14:paraId="0C61A1D9" w14:textId="03B88F76" w:rsidR="00F74DCD" w:rsidRDefault="00F74DCD" w:rsidP="00F74DCD">
      <w:pPr>
        <w:pStyle w:val="Question"/>
      </w:pPr>
      <w:r>
        <w:t>Compare Rx to LINQ</w:t>
      </w:r>
      <w:r>
        <w:t>?</w:t>
      </w:r>
      <w:bookmarkStart w:id="15" w:name="_GoBack"/>
      <w:bookmarkEnd w:id="15"/>
    </w:p>
    <w:p w14:paraId="5A6441C9" w14:textId="43E5B60D" w:rsidR="00F74DCD" w:rsidRDefault="00F74DCD" w:rsidP="00F74DCD">
      <w:pPr>
        <w:pStyle w:val="Answer"/>
      </w:pPr>
      <w:r>
        <w:t xml:space="preserve">LINQ is a </w:t>
      </w:r>
      <w:r w:rsidR="00A21F7C">
        <w:t>pull-based</w:t>
      </w:r>
      <w:r>
        <w:t xml:space="preserve"> API</w:t>
      </w:r>
    </w:p>
    <w:p w14:paraId="6FEB898B" w14:textId="226CECA5" w:rsidR="00A21F7C" w:rsidRPr="00F74DCD" w:rsidRDefault="00A21F7C" w:rsidP="00F74DCD">
      <w:pPr>
        <w:pStyle w:val="Answer"/>
      </w:pPr>
      <w:r>
        <w:t>Rx works with push-based sources of date</w:t>
      </w:r>
    </w:p>
    <w:p w14:paraId="728E809B" w14:textId="0C249F32" w:rsidR="00C81575" w:rsidRDefault="002A09BE" w:rsidP="000B0719">
      <w:pPr>
        <w:pStyle w:val="Answer"/>
      </w:pPr>
      <w:r>
        <w:t xml:space="preserve">IObservable&lt;T&gt; is </w:t>
      </w:r>
      <w:r w:rsidR="00F15F48">
        <w:t>Rx equivalent of IEnumerable&lt;T&gt;</w:t>
      </w:r>
    </w:p>
    <w:p w14:paraId="29D062C9" w14:textId="77777777" w:rsidR="00B55B58" w:rsidRDefault="00B55B58" w:rsidP="00B55B58">
      <w:pPr>
        <w:pStyle w:val="Question"/>
      </w:pPr>
      <w:r>
        <w:t>What are the core interfaces of RX?</w:t>
      </w:r>
    </w:p>
    <w:p w14:paraId="3A6A83CC" w14:textId="77777777" w:rsidR="00B55B58" w:rsidRDefault="00B55B58" w:rsidP="00B55B58">
      <w:pPr>
        <w:pStyle w:val="Answer"/>
      </w:pPr>
      <w:r>
        <w:t>IObservable&lt;T&gt; and IObserver&lt;T&gt;</w:t>
      </w:r>
    </w:p>
    <w:p w14:paraId="0FC27BFD" w14:textId="77777777" w:rsidR="000B0719" w:rsidRDefault="000B0719" w:rsidP="000B0719">
      <w:pPr>
        <w:pStyle w:val="Question"/>
      </w:pPr>
      <w:r>
        <w:t>Why is it unlikely we will ever explicitly implement IObserver&lt;T&gt;?</w:t>
      </w:r>
    </w:p>
    <w:p w14:paraId="331B65A3" w14:textId="63776907" w:rsidR="000B0719" w:rsidRDefault="000B0719" w:rsidP="000B0719">
      <w:pPr>
        <w:pStyle w:val="Answer"/>
      </w:pPr>
      <w:r>
        <w:t xml:space="preserve">Because the Rx library provides a set of extension methods that take actions and internally create instances of a special IObserver&lt;T&gt; implementation that invokes the </w:t>
      </w:r>
      <w:r w:rsidR="00DE6B75">
        <w:t>provided</w:t>
      </w:r>
      <w:r>
        <w:t xml:space="preserve"> delegates when the IObservable&lt;T&gt; calls OnNext, OnError and OnCompleted</w:t>
      </w:r>
    </w:p>
    <w:p w14:paraId="3D16F80E" w14:textId="77777777" w:rsidR="000B0719" w:rsidRPr="006B5E57" w:rsidRDefault="000B0719" w:rsidP="000B0719">
      <w:pPr>
        <w:pStyle w:val="Question"/>
      </w:pPr>
      <w:bookmarkStart w:id="16" w:name="_Hlk512320713"/>
      <w:bookmarkStart w:id="17" w:name="_Hlk512320682"/>
      <w:r w:rsidRPr="006B5E57">
        <w:t>What is the single method of IObservable&lt;T&gt;</w:t>
      </w:r>
    </w:p>
    <w:bookmarkEnd w:id="16"/>
    <w:p w14:paraId="353702C2" w14:textId="77777777" w:rsidR="000B0719" w:rsidRPr="006B5E57" w:rsidRDefault="000B0719" w:rsidP="000B0719">
      <w:pPr>
        <w:pStyle w:val="Answer"/>
      </w:pPr>
      <w:r w:rsidRPr="006B5E57">
        <w:t>IDisposable Subscribe(IObserver&lt;T&gt;)</w:t>
      </w:r>
    </w:p>
    <w:p w14:paraId="1A71A5DE" w14:textId="77777777" w:rsidR="000B0719" w:rsidRDefault="000B0719" w:rsidP="000B0719">
      <w:pPr>
        <w:rPr>
          <w:i/>
        </w:rPr>
      </w:pPr>
      <w:r>
        <w:br w:type="page"/>
      </w:r>
    </w:p>
    <w:p w14:paraId="16A27421" w14:textId="77777777" w:rsidR="000B0719" w:rsidRPr="006B5E57" w:rsidRDefault="000B0719" w:rsidP="000B0719">
      <w:pPr>
        <w:pStyle w:val="Question"/>
      </w:pPr>
      <w:bookmarkStart w:id="18" w:name="_Hlk512320724"/>
      <w:r w:rsidRPr="006B5E57">
        <w:lastRenderedPageBreak/>
        <w:t>What are the three method of IObserver&lt;T&gt;</w:t>
      </w:r>
    </w:p>
    <w:bookmarkEnd w:id="18"/>
    <w:p w14:paraId="714DE1F6" w14:textId="77777777" w:rsidR="000B0719" w:rsidRPr="006B5E57" w:rsidRDefault="000B0719" w:rsidP="000B0719">
      <w:pPr>
        <w:pStyle w:val="Answer"/>
      </w:pPr>
      <w:r w:rsidRPr="006B5E57">
        <w:t>Void OnNext(T)</w:t>
      </w:r>
    </w:p>
    <w:p w14:paraId="53E2A19D" w14:textId="77777777" w:rsidR="000B0719" w:rsidRPr="006B5E57" w:rsidRDefault="000B0719" w:rsidP="000B0719">
      <w:pPr>
        <w:pStyle w:val="Answer"/>
      </w:pPr>
      <w:r w:rsidRPr="006B5E57">
        <w:t>Void OnError(Exception)</w:t>
      </w:r>
    </w:p>
    <w:p w14:paraId="385ED8A1" w14:textId="77777777" w:rsidR="000B0719" w:rsidRDefault="000B0719" w:rsidP="000B0719">
      <w:pPr>
        <w:pStyle w:val="Answer"/>
      </w:pPr>
      <w:r w:rsidRPr="006B5E57">
        <w:t>Void OnCompleted()</w:t>
      </w:r>
    </w:p>
    <w:p w14:paraId="64FE2D67" w14:textId="77777777" w:rsidR="000B0719" w:rsidRPr="00CB7B13" w:rsidRDefault="000B0719" w:rsidP="000B0719">
      <w:pPr>
        <w:pStyle w:val="Question"/>
      </w:pPr>
      <w:bookmarkStart w:id="19" w:name="_Hlk512320729"/>
      <w:r w:rsidRPr="00CB7B13">
        <w:t>What is the implicit contract a stream should obey?</w:t>
      </w:r>
    </w:p>
    <w:bookmarkEnd w:id="19"/>
    <w:p w14:paraId="0620A2C9" w14:textId="77777777" w:rsidR="000B0719" w:rsidRDefault="000B0719" w:rsidP="000B0719">
      <w:pPr>
        <w:pStyle w:val="Answer"/>
        <w:numPr>
          <w:ilvl w:val="0"/>
          <w:numId w:val="17"/>
        </w:numPr>
      </w:pPr>
      <w:r>
        <w:t>An Observable delivers 0..N items via OnNext followed by either OnError or OnCompleted</w:t>
      </w:r>
    </w:p>
    <w:p w14:paraId="2D11AEBF" w14:textId="77777777" w:rsidR="000B0719" w:rsidRDefault="000B0719" w:rsidP="000B0719">
      <w:pPr>
        <w:pStyle w:val="Answer"/>
        <w:numPr>
          <w:ilvl w:val="0"/>
          <w:numId w:val="17"/>
        </w:numPr>
      </w:pPr>
      <w:r>
        <w:t>Rx calls cannot interleave form a single source. The source must wait for any methods it invokes to complete before invoking the net one</w:t>
      </w:r>
    </w:p>
    <w:p w14:paraId="1A6991EE" w14:textId="77777777" w:rsidR="000B0719" w:rsidRDefault="000B0719" w:rsidP="000B0719">
      <w:pPr>
        <w:pStyle w:val="Question"/>
      </w:pPr>
      <w:bookmarkStart w:id="20" w:name="_Hlk512320733"/>
      <w:r w:rsidRPr="00CB7B13">
        <w:t>What are the two ways a sequence can be terminated?</w:t>
      </w:r>
    </w:p>
    <w:p w14:paraId="5F10284F" w14:textId="77777777" w:rsidR="000B0719" w:rsidRDefault="000B0719" w:rsidP="000B0719">
      <w:pPr>
        <w:pStyle w:val="Answer"/>
      </w:pPr>
      <w:r>
        <w:t>By calling OnCompleted or OnError</w:t>
      </w:r>
    </w:p>
    <w:p w14:paraId="09E7382B" w14:textId="77777777" w:rsidR="000B0719" w:rsidRDefault="000B0719" w:rsidP="000B0719">
      <w:pPr>
        <w:pStyle w:val="Question"/>
      </w:pPr>
      <w:r>
        <w:t>What are the advantages of Rx versus events?</w:t>
      </w:r>
    </w:p>
    <w:p w14:paraId="06627875" w14:textId="348363EF" w:rsidR="000B0719" w:rsidRDefault="000B0719" w:rsidP="000B0719">
      <w:pPr>
        <w:pStyle w:val="Answer"/>
        <w:numPr>
          <w:ilvl w:val="0"/>
          <w:numId w:val="18"/>
        </w:numPr>
      </w:pPr>
      <w:r>
        <w:t xml:space="preserve">Rx </w:t>
      </w:r>
      <w:r w:rsidR="00CE501A">
        <w:t>sources</w:t>
      </w:r>
      <w:r>
        <w:t xml:space="preserve"> are first class objects and can be passed as arguments to methods and stored in fields and properties</w:t>
      </w:r>
    </w:p>
    <w:p w14:paraId="0AB3C1C7" w14:textId="77777777" w:rsidR="000B0719" w:rsidRDefault="000B0719" w:rsidP="000B0719">
      <w:pPr>
        <w:pStyle w:val="Answer"/>
        <w:numPr>
          <w:ilvl w:val="0"/>
          <w:numId w:val="18"/>
        </w:numPr>
      </w:pPr>
      <w:r>
        <w:t>An event sources items are delivered in a well-defined order in the presence of multiple threads</w:t>
      </w:r>
    </w:p>
    <w:p w14:paraId="2D1D9548" w14:textId="77777777" w:rsidR="000B0719" w:rsidRDefault="000B0719" w:rsidP="000B0719">
      <w:pPr>
        <w:pStyle w:val="Answer"/>
        <w:numPr>
          <w:ilvl w:val="0"/>
          <w:numId w:val="18"/>
        </w:numPr>
      </w:pPr>
      <w:r>
        <w:t>Well defined mechanism for delivering errors</w:t>
      </w:r>
    </w:p>
    <w:p w14:paraId="62F4C884" w14:textId="77777777" w:rsidR="000B0719" w:rsidRDefault="000B0719" w:rsidP="000B0719">
      <w:pPr>
        <w:pStyle w:val="Answer"/>
        <w:numPr>
          <w:ilvl w:val="0"/>
          <w:numId w:val="18"/>
        </w:numPr>
      </w:pPr>
      <w:r>
        <w:t xml:space="preserve">Well defined mechanism for notifying the end of the sequence </w:t>
      </w:r>
    </w:p>
    <w:bookmarkEnd w:id="17"/>
    <w:bookmarkEnd w:id="20"/>
    <w:p w14:paraId="27FDF2FD" w14:textId="76C82649" w:rsidR="00436F9F" w:rsidRDefault="00436F9F" w:rsidP="00436F9F">
      <w:pPr>
        <w:pStyle w:val="Question"/>
      </w:pPr>
      <w:r>
        <w:t>What are the difficulties of implementing IObservable&lt;T&gt;</w:t>
      </w:r>
    </w:p>
    <w:p w14:paraId="545F9433" w14:textId="77777777" w:rsidR="00436F9F" w:rsidRDefault="00436F9F" w:rsidP="00436F9F">
      <w:pPr>
        <w:pStyle w:val="Answer"/>
      </w:pPr>
      <w:r>
        <w:t>A source needs to play nicely with RX Schedulers and multi-threaded scenarios.</w:t>
      </w:r>
    </w:p>
    <w:p w14:paraId="30FC2C8D" w14:textId="4892D99E" w:rsidR="00F87273" w:rsidRDefault="00F87273" w:rsidP="00F87273">
      <w:pPr>
        <w:pStyle w:val="Question"/>
      </w:pPr>
      <w:r>
        <w:t>What is the preferred way of creating observables</w:t>
      </w:r>
      <w:r>
        <w:t>?</w:t>
      </w:r>
    </w:p>
    <w:p w14:paraId="44B35DF6" w14:textId="72E201F2" w:rsidR="00F87273" w:rsidRDefault="00F87273" w:rsidP="00F87273">
      <w:pPr>
        <w:pStyle w:val="Answer"/>
      </w:pPr>
      <w:r>
        <w:t>Using Observable.Create</w:t>
      </w:r>
    </w:p>
    <w:p w14:paraId="17A2502B" w14:textId="73D45D4E" w:rsidR="00F87273" w:rsidRDefault="00F87273" w:rsidP="00F87273">
      <w:pPr>
        <w:pStyle w:val="Question"/>
      </w:pPr>
      <w:r>
        <w:t>What does observable.Create do</w:t>
      </w:r>
      <w:r>
        <w:t>?</w:t>
      </w:r>
    </w:p>
    <w:p w14:paraId="350C6456" w14:textId="7A8CED82" w:rsidR="00F87273" w:rsidRDefault="00732DD0" w:rsidP="00F87273">
      <w:pPr>
        <w:pStyle w:val="Answer"/>
      </w:pPr>
      <w:r>
        <w:t>We pass it a factory method and it creates a returns an instance of AnonymousObservable</w:t>
      </w:r>
    </w:p>
    <w:p w14:paraId="0B8089A5" w14:textId="6488C293" w:rsidR="00732DD0" w:rsidRDefault="005D2781" w:rsidP="00F87273">
      <w:pPr>
        <w:pStyle w:val="Answer"/>
      </w:pPr>
      <w:r>
        <w:t xml:space="preserve">When we invoke subscribe on AnonymousObservable it creates an AutoDetachObserver that decorates our observer </w:t>
      </w:r>
    </w:p>
    <w:p w14:paraId="6D9D6521" w14:textId="63584870" w:rsidR="005D2781" w:rsidRDefault="005D2781" w:rsidP="00F87273">
      <w:pPr>
        <w:pStyle w:val="Answer"/>
      </w:pPr>
      <w:r>
        <w:t xml:space="preserve">Tbis autodetachobserver is then </w:t>
      </w:r>
      <w:r w:rsidR="00081044">
        <w:t xml:space="preserve">passed to our factory method. </w:t>
      </w:r>
    </w:p>
    <w:p w14:paraId="4CDFDC95" w14:textId="20FB5D45" w:rsidR="00CB317A" w:rsidRPr="00F87273" w:rsidRDefault="00CB317A" w:rsidP="00F87273">
      <w:pPr>
        <w:pStyle w:val="Answer"/>
      </w:pPr>
      <w:r>
        <w:t xml:space="preserve">AutoDetachObserver does not </w:t>
      </w:r>
      <w:r w:rsidR="00DE5E57">
        <w:t>process items once disposed</w:t>
      </w:r>
    </w:p>
    <w:p w14:paraId="6504FC41" w14:textId="77777777" w:rsidR="000B7516" w:rsidRDefault="000B7516" w:rsidP="000B7516">
      <w:pPr>
        <w:pStyle w:val="Question"/>
      </w:pPr>
      <w:r>
        <w:lastRenderedPageBreak/>
        <w:t>What are the advantages of using Observable.Create to create sources?</w:t>
      </w:r>
    </w:p>
    <w:p w14:paraId="5014A66A" w14:textId="46DE3C4F" w:rsidR="000B7516" w:rsidRDefault="000B7516" w:rsidP="000B7516">
      <w:pPr>
        <w:pStyle w:val="Answer"/>
      </w:pPr>
      <w:r>
        <w:t xml:space="preserve">Deals with stopping sending messages to disposed subscribers so you don’t have to. </w:t>
      </w:r>
    </w:p>
    <w:p w14:paraId="4341173C" w14:textId="77777777" w:rsidR="000B7516" w:rsidRDefault="000B7516" w:rsidP="000B7516">
      <w:pPr>
        <w:pStyle w:val="Question"/>
      </w:pPr>
      <w:r>
        <w:t>How does one define a reactive scheduler?</w:t>
      </w:r>
    </w:p>
    <w:p w14:paraId="41C606F0" w14:textId="774843D2" w:rsidR="000B7516" w:rsidRDefault="000B7516" w:rsidP="000B7516">
      <w:pPr>
        <w:pStyle w:val="Answer"/>
      </w:pPr>
      <w:r>
        <w:t>Implement IScheduler</w:t>
      </w:r>
    </w:p>
    <w:p w14:paraId="4666A186" w14:textId="77777777" w:rsidR="00F413E6" w:rsidRDefault="00F413E6">
      <w:pPr>
        <w:spacing w:after="160" w:line="259" w:lineRule="auto"/>
        <w:rPr>
          <w:rFonts w:asciiTheme="majorHAnsi" w:eastAsiaTheme="majorEastAsia" w:hAnsiTheme="majorHAnsi" w:cstheme="majorBidi"/>
          <w:smallCaps/>
          <w:color w:val="31378B" w:themeColor="text2"/>
          <w:sz w:val="28"/>
          <w:szCs w:val="26"/>
        </w:rPr>
      </w:pPr>
      <w:r>
        <w:br w:type="page"/>
      </w:r>
    </w:p>
    <w:p w14:paraId="19CA8CE6" w14:textId="44853C49" w:rsidR="004C72F6" w:rsidRDefault="004C72F6" w:rsidP="004C72F6">
      <w:pPr>
        <w:pStyle w:val="QuestionSubSection"/>
      </w:pPr>
      <w:r>
        <w:lastRenderedPageBreak/>
        <w:t>Hot and cold</w:t>
      </w:r>
    </w:p>
    <w:p w14:paraId="188C859A" w14:textId="60321FAA" w:rsidR="000B7516" w:rsidRDefault="00B01381" w:rsidP="000B7516">
      <w:pPr>
        <w:pStyle w:val="Question"/>
      </w:pPr>
      <w:r>
        <w:t>Describe cold observables</w:t>
      </w:r>
      <w:r w:rsidR="000B7516">
        <w:t>?</w:t>
      </w:r>
    </w:p>
    <w:p w14:paraId="6E54DCA0" w14:textId="4F88E377" w:rsidR="000B7516" w:rsidRDefault="00C52B90" w:rsidP="00C52B90">
      <w:pPr>
        <w:pStyle w:val="Answer"/>
        <w:ind w:left="0"/>
      </w:pPr>
      <w:r>
        <w:t>Cold observables only produce values at the point a</w:t>
      </w:r>
      <w:r w:rsidR="00D6002C">
        <w:t>n observer subscribes</w:t>
      </w:r>
    </w:p>
    <w:p w14:paraId="518B1AFB" w14:textId="547B430E" w:rsidR="00B01381" w:rsidRDefault="00544E87" w:rsidP="00C52B90">
      <w:pPr>
        <w:pStyle w:val="Answer"/>
        <w:ind w:left="0"/>
      </w:pPr>
      <w:r>
        <w:t>Each subscriber given own set of data</w:t>
      </w:r>
    </w:p>
    <w:p w14:paraId="17C84CB3" w14:textId="76C875FE" w:rsidR="001423C1" w:rsidRDefault="001423C1" w:rsidP="00C52B90">
      <w:pPr>
        <w:pStyle w:val="Answer"/>
        <w:ind w:left="0"/>
      </w:pPr>
      <w:r>
        <w:t>Subscriber can never miss data by subscribing late</w:t>
      </w:r>
    </w:p>
    <w:p w14:paraId="56D5013F" w14:textId="4940A1B8" w:rsidR="00B01381" w:rsidRDefault="00B01381" w:rsidP="00B01381">
      <w:pPr>
        <w:pStyle w:val="Question"/>
      </w:pPr>
      <w:r>
        <w:t xml:space="preserve">Describe </w:t>
      </w:r>
      <w:r>
        <w:t>hot</w:t>
      </w:r>
      <w:r>
        <w:t xml:space="preserve"> observables?</w:t>
      </w:r>
    </w:p>
    <w:p w14:paraId="17DF9308" w14:textId="18B6B168" w:rsidR="00D6002C" w:rsidRDefault="00807C80" w:rsidP="00C52B90">
      <w:pPr>
        <w:pStyle w:val="Answer"/>
        <w:ind w:left="0"/>
      </w:pPr>
      <w:r>
        <w:t xml:space="preserve">Always producing data </w:t>
      </w:r>
      <w:r w:rsidR="00FA7392">
        <w:t xml:space="preserve">irrespective of whether </w:t>
      </w:r>
      <w:r w:rsidR="00130749">
        <w:t>observers are subscribed</w:t>
      </w:r>
    </w:p>
    <w:p w14:paraId="33C0901D" w14:textId="509B47D2" w:rsidR="00130749" w:rsidRPr="000B7516" w:rsidRDefault="0074547D" w:rsidP="00C52B90">
      <w:pPr>
        <w:pStyle w:val="Answer"/>
        <w:ind w:left="0"/>
      </w:pPr>
      <w:r>
        <w:t>Observer can miss out on earlier values</w:t>
      </w:r>
    </w:p>
    <w:p w14:paraId="13C375A8" w14:textId="75D8A3C1" w:rsidR="000B7516" w:rsidRDefault="00DF3EB4" w:rsidP="00DB7B2F">
      <w:pPr>
        <w:pStyle w:val="Question"/>
      </w:pPr>
      <w:r>
        <w:t>Given a single cold observable how can we ensure all observers get the same values</w:t>
      </w:r>
      <w:r>
        <w:t>?</w:t>
      </w:r>
    </w:p>
    <w:p w14:paraId="130F1BC0" w14:textId="294E317A" w:rsidR="00DB7B2F" w:rsidRDefault="00DB7B2F" w:rsidP="00DB7B2F">
      <w:pPr>
        <w:pStyle w:val="Answer"/>
      </w:pPr>
      <w:r>
        <w:t xml:space="preserve">Using Observable.Publish to create a </w:t>
      </w:r>
      <w:r w:rsidR="006567FB">
        <w:t>IConnectableObservable</w:t>
      </w:r>
    </w:p>
    <w:p w14:paraId="37CCDCF4" w14:textId="4A8C2DF8" w:rsidR="006567FB" w:rsidRDefault="00E72751" w:rsidP="00DB7B2F">
      <w:pPr>
        <w:pStyle w:val="Answer"/>
      </w:pPr>
      <w:r>
        <w:t>Multiple observers can subscribe on the connectable observable</w:t>
      </w:r>
    </w:p>
    <w:p w14:paraId="7ECC5A88" w14:textId="34F6DDAC" w:rsidR="00E72751" w:rsidRPr="00DB7B2F" w:rsidRDefault="00E72751" w:rsidP="00DB7B2F">
      <w:pPr>
        <w:pStyle w:val="Answer"/>
      </w:pPr>
      <w:r>
        <w:t xml:space="preserve">Once connect is called on connectable observable </w:t>
      </w:r>
      <w:r w:rsidR="009F73DD">
        <w:t>the subscription is carried out on original observable and multiplexed out to all observers</w:t>
      </w:r>
    </w:p>
    <w:p w14:paraId="6E81FA57" w14:textId="295D4881" w:rsidR="00C741CB" w:rsidRDefault="00C741CB" w:rsidP="00C741CB">
      <w:pPr>
        <w:pStyle w:val="Question"/>
      </w:pPr>
      <w:r>
        <w:t>How can we create a hot observable from a cold observable</w:t>
      </w:r>
      <w:r>
        <w:t>?</w:t>
      </w:r>
    </w:p>
    <w:p w14:paraId="7AB357BF" w14:textId="087C02B5" w:rsidR="00C741CB" w:rsidRDefault="00C741CB" w:rsidP="00C741CB">
      <w:pPr>
        <w:pStyle w:val="Answer"/>
      </w:pPr>
      <w:r>
        <w:t>Create connectable observable and connect to it before subscribing any observers</w:t>
      </w:r>
    </w:p>
    <w:p w14:paraId="18809660" w14:textId="5CC4D3E6" w:rsidR="00C741CB" w:rsidRPr="00C741CB" w:rsidRDefault="00C741CB" w:rsidP="00C741CB">
      <w:pPr>
        <w:pStyle w:val="Answer"/>
      </w:pPr>
      <w:r>
        <w:t>Values are then being produced before a subscriber get them</w:t>
      </w:r>
    </w:p>
    <w:p w14:paraId="09A971F3" w14:textId="77777777" w:rsidR="00F413E6" w:rsidRDefault="00F413E6">
      <w:pPr>
        <w:spacing w:after="160" w:line="259" w:lineRule="auto"/>
        <w:rPr>
          <w:b/>
        </w:rPr>
      </w:pPr>
      <w:r>
        <w:br w:type="page"/>
      </w:r>
    </w:p>
    <w:p w14:paraId="55B16DCA" w14:textId="5A20EAA0" w:rsidR="00F413E6" w:rsidRDefault="0069494F" w:rsidP="00F413E6">
      <w:pPr>
        <w:pStyle w:val="QuestionSubSection"/>
      </w:pPr>
      <w:r>
        <w:lastRenderedPageBreak/>
        <w:t>Operators</w:t>
      </w:r>
    </w:p>
    <w:p w14:paraId="6F88C4E1" w14:textId="6A4F65D2" w:rsidR="002F0983" w:rsidRDefault="002F0983" w:rsidP="002F0983">
      <w:pPr>
        <w:pStyle w:val="Question"/>
      </w:pPr>
      <w:r>
        <w:t>What are the factory methods</w:t>
      </w:r>
      <w:r>
        <w:t>?</w:t>
      </w:r>
    </w:p>
    <w:p w14:paraId="7A0BCD12" w14:textId="7CB84822" w:rsidR="002F0983" w:rsidRDefault="002F0983" w:rsidP="002F0983">
      <w:pPr>
        <w:pStyle w:val="Answer"/>
      </w:pPr>
      <w:r>
        <w:t>Observable.</w:t>
      </w:r>
      <w:r w:rsidR="00916B47">
        <w:t>Create</w:t>
      </w:r>
      <w:r w:rsidR="001E346F">
        <w:t xml:space="preserve"> – daddy method can be used to create the others</w:t>
      </w:r>
    </w:p>
    <w:p w14:paraId="495FEFAD" w14:textId="0E3CE462" w:rsidR="00916B47" w:rsidRDefault="00916B47" w:rsidP="002F0983">
      <w:pPr>
        <w:pStyle w:val="Answer"/>
      </w:pPr>
      <w:r>
        <w:t>Observable.Empty</w:t>
      </w:r>
      <w:r w:rsidR="001E346F">
        <w:t xml:space="preserve"> </w:t>
      </w:r>
      <w:r w:rsidR="001A47CB">
        <w:t>– return empty stream and OnCompleted</w:t>
      </w:r>
    </w:p>
    <w:p w14:paraId="7E7A60F0" w14:textId="795664CB" w:rsidR="00916B47" w:rsidRDefault="00916B47" w:rsidP="002F0983">
      <w:pPr>
        <w:pStyle w:val="Answer"/>
      </w:pPr>
      <w:r>
        <w:t>Observable.Return</w:t>
      </w:r>
      <w:r w:rsidR="00F31197">
        <w:t xml:space="preserve"> – single value and OnCompleted</w:t>
      </w:r>
    </w:p>
    <w:p w14:paraId="0339694C" w14:textId="77F08404" w:rsidR="00916B47" w:rsidRPr="002F0983" w:rsidRDefault="00AF32E8" w:rsidP="002F0983">
      <w:pPr>
        <w:pStyle w:val="Answer"/>
      </w:pPr>
      <w:r>
        <w:t>Observable.Throw</w:t>
      </w:r>
      <w:r w:rsidR="00F31197">
        <w:t xml:space="preserve"> </w:t>
      </w:r>
      <w:r w:rsidR="005822CB">
        <w:t>–</w:t>
      </w:r>
      <w:r w:rsidR="00F31197">
        <w:t xml:space="preserve"> </w:t>
      </w:r>
      <w:r w:rsidR="005822CB">
        <w:t>simply returns OnError</w:t>
      </w:r>
    </w:p>
    <w:p w14:paraId="68744A98" w14:textId="22C5EA80" w:rsidR="00146D30" w:rsidRDefault="00146D30" w:rsidP="00146D30">
      <w:pPr>
        <w:pStyle w:val="Question"/>
      </w:pPr>
      <w:r>
        <w:t xml:space="preserve">What are the </w:t>
      </w:r>
      <w:r>
        <w:t>functional unfolds</w:t>
      </w:r>
      <w:r>
        <w:t xml:space="preserve"> methods?</w:t>
      </w:r>
    </w:p>
    <w:p w14:paraId="1DC1F942" w14:textId="2277063B" w:rsidR="00403E88" w:rsidRDefault="009467BA" w:rsidP="00403E88">
      <w:pPr>
        <w:pStyle w:val="Answer"/>
      </w:pPr>
      <w:r>
        <w:t xml:space="preserve">Observable.Generate </w:t>
      </w:r>
      <w:r w:rsidR="00B05224">
        <w:t>–</w:t>
      </w:r>
      <w:r>
        <w:t xml:space="preserve"> </w:t>
      </w:r>
      <w:r w:rsidR="00B05224">
        <w:t>root unfold method can produce the others</w:t>
      </w:r>
      <w:r w:rsidR="00DA489B">
        <w:t>. Take seed and accumulator function</w:t>
      </w:r>
    </w:p>
    <w:p w14:paraId="4B36D156" w14:textId="4755D748" w:rsidR="00DA489B" w:rsidRDefault="00BC2F01" w:rsidP="00403E88">
      <w:pPr>
        <w:pStyle w:val="Answer"/>
      </w:pPr>
      <w:r>
        <w:t>Observable.Range – sequence of consecutive integers</w:t>
      </w:r>
    </w:p>
    <w:p w14:paraId="4330BEB2" w14:textId="1FDB1940" w:rsidR="00BC2F01" w:rsidRDefault="00F30590" w:rsidP="00403E88">
      <w:pPr>
        <w:pStyle w:val="Answer"/>
      </w:pPr>
      <w:r>
        <w:t xml:space="preserve">Observable.Interval </w:t>
      </w:r>
      <w:r w:rsidR="002A142D">
        <w:t>–</w:t>
      </w:r>
      <w:r>
        <w:t xml:space="preserve"> </w:t>
      </w:r>
      <w:r w:rsidR="002A142D">
        <w:t>produce incrementally increasing integers, gap between specified by interval</w:t>
      </w:r>
    </w:p>
    <w:p w14:paraId="33646C04" w14:textId="7E99FC92" w:rsidR="002A142D" w:rsidRDefault="00830B57" w:rsidP="00403E88">
      <w:pPr>
        <w:pStyle w:val="Answer"/>
      </w:pPr>
      <w:r>
        <w:t xml:space="preserve">Observable.Timespan </w:t>
      </w:r>
      <w:r w:rsidR="00202DBF">
        <w:t>–</w:t>
      </w:r>
      <w:r>
        <w:t xml:space="preserve"> </w:t>
      </w:r>
      <w:r w:rsidR="00202DBF">
        <w:t>delivers single value after given timespan</w:t>
      </w:r>
    </w:p>
    <w:p w14:paraId="747B6239" w14:textId="06E75837" w:rsidR="00202DBF" w:rsidRDefault="00E6635D" w:rsidP="00403E88">
      <w:pPr>
        <w:pStyle w:val="Answer"/>
      </w:pPr>
      <w:r>
        <w:t>Observable.Timer</w:t>
      </w:r>
    </w:p>
    <w:p w14:paraId="68AA576F" w14:textId="727F34E0" w:rsidR="00B42BF7" w:rsidRDefault="00B42BF7" w:rsidP="00B42BF7">
      <w:pPr>
        <w:pStyle w:val="Question"/>
      </w:pPr>
      <w:r>
        <w:t xml:space="preserve">What are the </w:t>
      </w:r>
      <w:r>
        <w:t>transition methods</w:t>
      </w:r>
      <w:r>
        <w:t>?</w:t>
      </w:r>
    </w:p>
    <w:p w14:paraId="151C5E34" w14:textId="67FD5454" w:rsidR="00331D44" w:rsidRDefault="00331D44" w:rsidP="00331D44">
      <w:pPr>
        <w:pStyle w:val="Answer"/>
      </w:pPr>
      <w:r>
        <w:t>Observable.Start(Action)</w:t>
      </w:r>
    </w:p>
    <w:p w14:paraId="7C990702" w14:textId="0F27D7BE" w:rsidR="00CC1766" w:rsidRDefault="00CC1766" w:rsidP="00331D44">
      <w:pPr>
        <w:pStyle w:val="Answer"/>
      </w:pPr>
      <w:r>
        <w:t>Observable.FromEventPattern</w:t>
      </w:r>
    </w:p>
    <w:p w14:paraId="068C3A64" w14:textId="5366E43C" w:rsidR="00CC1766" w:rsidRDefault="00CC1766" w:rsidP="00331D44">
      <w:pPr>
        <w:pStyle w:val="Answer"/>
      </w:pPr>
      <w:r>
        <w:t>Task.ToObservable</w:t>
      </w:r>
    </w:p>
    <w:p w14:paraId="2D4EBC1F" w14:textId="7696914C" w:rsidR="00DF3BD0" w:rsidRPr="00331D44" w:rsidRDefault="00DF3BD0" w:rsidP="00331D44">
      <w:pPr>
        <w:pStyle w:val="Answer"/>
      </w:pPr>
      <w:r>
        <w:t>IEnumerable&lt;T&gt;.ToObservable</w:t>
      </w:r>
    </w:p>
    <w:p w14:paraId="2BADDE3E" w14:textId="0E599D64" w:rsidR="00D62E9A" w:rsidRDefault="00D62E9A" w:rsidP="00D62E9A">
      <w:pPr>
        <w:pStyle w:val="Question"/>
      </w:pPr>
      <w:r>
        <w:t xml:space="preserve">What are the </w:t>
      </w:r>
      <w:r>
        <w:t xml:space="preserve">composition </w:t>
      </w:r>
      <w:r w:rsidR="00D1785C">
        <w:t>operators</w:t>
      </w:r>
      <w:r>
        <w:t>?</w:t>
      </w:r>
    </w:p>
    <w:p w14:paraId="586C3676" w14:textId="5623CAF8" w:rsidR="00D62E9A" w:rsidRDefault="00464266" w:rsidP="00D62E9A">
      <w:pPr>
        <w:pStyle w:val="Answer"/>
      </w:pPr>
      <w:r>
        <w:t>Concat – sequential composition</w:t>
      </w:r>
    </w:p>
    <w:p w14:paraId="362E7E49" w14:textId="1ACB00CD" w:rsidR="00464266" w:rsidRDefault="00A76378" w:rsidP="00D62E9A">
      <w:pPr>
        <w:pStyle w:val="Answer"/>
      </w:pPr>
      <w:r>
        <w:t>Repeat</w:t>
      </w:r>
    </w:p>
    <w:p w14:paraId="78EA874B" w14:textId="6F0B39A4" w:rsidR="00A76378" w:rsidRDefault="00A76378" w:rsidP="00D62E9A">
      <w:pPr>
        <w:pStyle w:val="Answer"/>
      </w:pPr>
      <w:r>
        <w:t xml:space="preserve">StartsWith </w:t>
      </w:r>
      <w:r w:rsidR="00C63644">
        <w:t>–</w:t>
      </w:r>
      <w:r w:rsidR="0080250E">
        <w:t xml:space="preserve"> prepends</w:t>
      </w:r>
    </w:p>
    <w:p w14:paraId="0B6718CF" w14:textId="5018CE99" w:rsidR="00C63644" w:rsidRDefault="00C63644" w:rsidP="00D62E9A">
      <w:pPr>
        <w:pStyle w:val="Answer"/>
      </w:pPr>
      <w:r>
        <w:t xml:space="preserve">Merge </w:t>
      </w:r>
    </w:p>
    <w:p w14:paraId="62BA9C72" w14:textId="526C555E" w:rsidR="00EF7387" w:rsidRDefault="00EF7387" w:rsidP="00D62E9A">
      <w:pPr>
        <w:pStyle w:val="Answer"/>
      </w:pPr>
      <w:r>
        <w:t xml:space="preserve">Switch – publish </w:t>
      </w:r>
      <w:r w:rsidR="00A55F1D">
        <w:t xml:space="preserve">first stream to result until second stream starts publishing </w:t>
      </w:r>
    </w:p>
    <w:p w14:paraId="2113D4BC" w14:textId="2C05E54C" w:rsidR="0087768D" w:rsidRDefault="0087768D" w:rsidP="00D62E9A">
      <w:pPr>
        <w:pStyle w:val="Answer"/>
      </w:pPr>
      <w:r>
        <w:t>CombineLatest</w:t>
      </w:r>
    </w:p>
    <w:p w14:paraId="793A6D3F" w14:textId="4CCD1BE2" w:rsidR="0087768D" w:rsidRDefault="00670416" w:rsidP="00D62E9A">
      <w:pPr>
        <w:pStyle w:val="Answer"/>
      </w:pPr>
      <w:r>
        <w:t>Zip – pairs together values</w:t>
      </w:r>
    </w:p>
    <w:p w14:paraId="73B39506" w14:textId="4707285C" w:rsidR="00E77E55" w:rsidRPr="00D62E9A" w:rsidRDefault="00E77E55" w:rsidP="00D62E9A">
      <w:pPr>
        <w:pStyle w:val="Answer"/>
      </w:pPr>
      <w:r>
        <w:lastRenderedPageBreak/>
        <w:t xml:space="preserve">And/Then/When </w:t>
      </w:r>
      <w:r w:rsidR="00D1785C">
        <w:t>–</w:t>
      </w:r>
      <w:r>
        <w:t xml:space="preserve"> pair</w:t>
      </w:r>
      <w:r w:rsidR="00D1785C">
        <w:t xml:space="preserve"> together values from multiple streams</w:t>
      </w:r>
    </w:p>
    <w:p w14:paraId="4BA5D485" w14:textId="77777777" w:rsidR="00B05224" w:rsidRPr="00403E88" w:rsidRDefault="00B05224" w:rsidP="00403E88">
      <w:pPr>
        <w:pStyle w:val="Answer"/>
      </w:pPr>
    </w:p>
    <w:p w14:paraId="72FE0536" w14:textId="77777777" w:rsidR="004C72F6" w:rsidRDefault="004C72F6" w:rsidP="004C72F6">
      <w:pPr>
        <w:pStyle w:val="QuestionSubSection"/>
      </w:pPr>
    </w:p>
    <w:p w14:paraId="6371965D" w14:textId="77777777" w:rsidR="00F87273" w:rsidRPr="00F87273" w:rsidRDefault="00F87273" w:rsidP="00F87273">
      <w:pPr>
        <w:pStyle w:val="Answer"/>
        <w:ind w:left="0"/>
      </w:pPr>
    </w:p>
    <w:p w14:paraId="01EB0A70" w14:textId="77777777" w:rsidR="00F87273" w:rsidRDefault="00F87273" w:rsidP="00436F9F">
      <w:pPr>
        <w:pStyle w:val="Question"/>
      </w:pPr>
    </w:p>
    <w:p w14:paraId="37CF9D66" w14:textId="77777777" w:rsidR="00C90E1A" w:rsidRDefault="00C90E1A">
      <w:pPr>
        <w:spacing w:after="160" w:line="259" w:lineRule="auto"/>
        <w:rPr>
          <w:b/>
        </w:rPr>
      </w:pPr>
      <w:r>
        <w:br w:type="page"/>
      </w:r>
    </w:p>
    <w:p w14:paraId="6C0C061C" w14:textId="199D04D8" w:rsidR="000B0719" w:rsidRDefault="000B0719" w:rsidP="000B0719">
      <w:pPr>
        <w:pStyle w:val="Question"/>
      </w:pPr>
      <w:r>
        <w:lastRenderedPageBreak/>
        <w:t>Write a delegate based implementation of IObserver&lt;T&gt; as mentioned in the previous section</w:t>
      </w:r>
    </w:p>
    <w:bookmarkStart w:id="21" w:name="_MON_1585057025"/>
    <w:bookmarkEnd w:id="21"/>
    <w:p w14:paraId="2453464D" w14:textId="77777777" w:rsidR="000B0719" w:rsidRPr="0051034F" w:rsidRDefault="000B0719" w:rsidP="000B0719">
      <w:pPr>
        <w:pStyle w:val="Answer"/>
      </w:pPr>
      <w:r w:rsidRPr="00422729">
        <w:rPr>
          <w:noProof/>
        </w:rPr>
        <w:object w:dxaOrig="9026" w:dyaOrig="8854" w14:anchorId="5CDCEC83">
          <v:shape id="_x0000_i1029" type="#_x0000_t75" style="width:450.75pt;height:443.05pt" o:ole="">
            <v:imagedata r:id="rId44" o:title=""/>
          </v:shape>
          <o:OLEObject Type="Embed" ProgID="Word.OpenDocumentText.12" ShapeID="_x0000_i1029" DrawAspect="Content" ObjectID="_1635661126" r:id="rId45"/>
        </w:object>
      </w:r>
    </w:p>
    <w:p w14:paraId="29BCC1A1" w14:textId="77777777" w:rsidR="000B0719" w:rsidRDefault="000B0719" w:rsidP="000B0719">
      <w:pPr>
        <w:rPr>
          <w:b/>
        </w:rPr>
      </w:pPr>
      <w:r>
        <w:br w:type="page"/>
      </w:r>
    </w:p>
    <w:p w14:paraId="495D062B" w14:textId="77777777" w:rsidR="000B0719" w:rsidRDefault="000B0719" w:rsidP="000B0719">
      <w:pPr>
        <w:pStyle w:val="Question"/>
      </w:pPr>
      <w:r>
        <w:lastRenderedPageBreak/>
        <w:t>Write an extension method that uses the created IObserver&lt;T&gt; to enable one to subscribe using action delegates. You need only deal with OnNext actions and not OnError and OnCompleted</w:t>
      </w:r>
    </w:p>
    <w:bookmarkStart w:id="22" w:name="_MON_1585057221"/>
    <w:bookmarkEnd w:id="22"/>
    <w:p w14:paraId="10C280CE" w14:textId="77777777" w:rsidR="000B0719" w:rsidRDefault="000B0719" w:rsidP="000B0719">
      <w:pPr>
        <w:pStyle w:val="Answer"/>
      </w:pPr>
      <w:r>
        <w:rPr>
          <w:noProof/>
        </w:rPr>
        <w:object w:dxaOrig="9026" w:dyaOrig="1958" w14:anchorId="226A4C69">
          <v:shape id="_x0000_i1030" type="#_x0000_t75" style="width:450.75pt;height:98.7pt" o:ole="">
            <v:imagedata r:id="rId46" o:title=""/>
          </v:shape>
          <o:OLEObject Type="Embed" ProgID="Word.OpenDocumentText.12" ShapeID="_x0000_i1030" DrawAspect="Content" ObjectID="_1635661127" r:id="rId47"/>
        </w:object>
      </w:r>
    </w:p>
    <w:p w14:paraId="4C5DB4F5" w14:textId="396243EF" w:rsidR="00E800BB" w:rsidRDefault="00E73DAC" w:rsidP="000B0719">
      <w:pPr>
        <w:pStyle w:val="Answer"/>
      </w:pPr>
      <w:r>
        <w:t>in decorators which block messages to disposed subscriptions</w:t>
      </w:r>
      <w:r w:rsidR="004170EE">
        <w:t xml:space="preserve"> </w:t>
      </w:r>
    </w:p>
    <w:p w14:paraId="6DF2AC14" w14:textId="77777777" w:rsidR="000B0719" w:rsidRPr="0066629A" w:rsidRDefault="000B0719" w:rsidP="000B0719">
      <w:pPr>
        <w:pStyle w:val="Answer"/>
      </w:pPr>
    </w:p>
    <w:p w14:paraId="11C06247" w14:textId="77777777" w:rsidR="000B0719" w:rsidRDefault="000B0719" w:rsidP="000B0719">
      <w:pPr>
        <w:rPr>
          <w:i/>
        </w:rPr>
      </w:pPr>
      <w:r>
        <w:rPr>
          <w:i/>
          <w:smallCaps/>
        </w:rPr>
        <w:br w:type="page"/>
      </w:r>
    </w:p>
    <w:p w14:paraId="1C86EFC6" w14:textId="77777777" w:rsidR="000B0719" w:rsidRDefault="000B0719" w:rsidP="000B0719">
      <w:pPr>
        <w:pStyle w:val="QuestionSubSection"/>
      </w:pPr>
      <w:r>
        <w:lastRenderedPageBreak/>
        <w:t>Sequence Composition</w:t>
      </w:r>
    </w:p>
    <w:p w14:paraId="7FA93852" w14:textId="77777777" w:rsidR="000B0719" w:rsidRDefault="000B0719" w:rsidP="000B0719">
      <w:pPr>
        <w:pStyle w:val="QuestionSubSection"/>
      </w:pPr>
      <w:bookmarkStart w:id="23" w:name="_Hlk512321417"/>
      <w:r>
        <w:t>Sequence Creation</w:t>
      </w:r>
    </w:p>
    <w:p w14:paraId="19E2A73D" w14:textId="77777777" w:rsidR="000B0719" w:rsidRPr="00DD5FC4" w:rsidRDefault="000B0719" w:rsidP="000B0719">
      <w:pPr>
        <w:pStyle w:val="Question"/>
      </w:pPr>
      <w:r w:rsidRPr="00DD5FC4">
        <w:t>What are 3 kind of method for creating sequences?</w:t>
      </w:r>
    </w:p>
    <w:p w14:paraId="273695F8" w14:textId="77777777" w:rsidR="000B0719" w:rsidRPr="00DD5FC4" w:rsidRDefault="000B0719" w:rsidP="000B0719">
      <w:pPr>
        <w:pStyle w:val="Answer"/>
      </w:pPr>
      <w:r w:rsidRPr="00DD5FC4">
        <w:t>Factory methods</w:t>
      </w:r>
    </w:p>
    <w:p w14:paraId="74241785" w14:textId="77777777" w:rsidR="000B0719" w:rsidRPr="00DD5FC4" w:rsidRDefault="000B0719" w:rsidP="000B0719">
      <w:pPr>
        <w:pStyle w:val="Answer"/>
      </w:pPr>
      <w:r w:rsidRPr="00DD5FC4">
        <w:t>Functional unfolds</w:t>
      </w:r>
    </w:p>
    <w:p w14:paraId="27A72DA6" w14:textId="77777777" w:rsidR="000B0719" w:rsidRDefault="000B0719" w:rsidP="000B0719">
      <w:pPr>
        <w:pStyle w:val="Answer"/>
      </w:pPr>
      <w:r w:rsidRPr="00DD5FC4">
        <w:t xml:space="preserve">Transitioning from events, delegates and tasks </w:t>
      </w:r>
    </w:p>
    <w:p w14:paraId="538EF52C" w14:textId="77777777" w:rsidR="000B0719" w:rsidRDefault="000B0719" w:rsidP="000B0719">
      <w:pPr>
        <w:pStyle w:val="Question"/>
      </w:pPr>
      <w:r>
        <w:t>What is the preferred means of creating observables and why?</w:t>
      </w:r>
    </w:p>
    <w:p w14:paraId="2E6077D8" w14:textId="77777777" w:rsidR="000B0719" w:rsidRDefault="000B0719" w:rsidP="000B0719">
      <w:pPr>
        <w:pStyle w:val="Answer"/>
      </w:pPr>
      <w:r>
        <w:t>Observable.Create because it is designed to ensure correct ordering of subscriptions and notifications in multi-threaded scenarios.</w:t>
      </w:r>
    </w:p>
    <w:p w14:paraId="45E271A9" w14:textId="77777777" w:rsidR="000B0719" w:rsidRPr="00DD5FC4" w:rsidRDefault="000B0719" w:rsidP="000B0719">
      <w:pPr>
        <w:pStyle w:val="Question"/>
      </w:pPr>
      <w:r w:rsidRPr="00DD5FC4">
        <w:t>What are the five factory methods</w:t>
      </w:r>
    </w:p>
    <w:p w14:paraId="1B2F3238" w14:textId="77777777" w:rsidR="000B0719" w:rsidRPr="00DD5FC4" w:rsidRDefault="000B0719" w:rsidP="000B0719">
      <w:pPr>
        <w:pStyle w:val="Answer"/>
      </w:pPr>
      <w:r w:rsidRPr="00DD5FC4">
        <w:t>Observervable.Create</w:t>
      </w:r>
    </w:p>
    <w:p w14:paraId="7CA64F4E" w14:textId="77777777" w:rsidR="000B0719" w:rsidRPr="00DD5FC4" w:rsidRDefault="000B0719" w:rsidP="000B0719">
      <w:pPr>
        <w:pStyle w:val="Answer"/>
      </w:pPr>
      <w:r w:rsidRPr="00DD5FC4">
        <w:t>Observable.Empty</w:t>
      </w:r>
    </w:p>
    <w:p w14:paraId="133D4FAF" w14:textId="77777777" w:rsidR="000B0719" w:rsidRPr="00DD5FC4" w:rsidRDefault="000B0719" w:rsidP="000B0719">
      <w:pPr>
        <w:pStyle w:val="Answer"/>
      </w:pPr>
      <w:r w:rsidRPr="00DD5FC4">
        <w:t>Observable.Throw</w:t>
      </w:r>
    </w:p>
    <w:p w14:paraId="3226B93A" w14:textId="77777777" w:rsidR="000B0719" w:rsidRPr="00DD5FC4" w:rsidRDefault="000B0719" w:rsidP="000B0719">
      <w:pPr>
        <w:pStyle w:val="Answer"/>
      </w:pPr>
      <w:r w:rsidRPr="00DD5FC4">
        <w:t>Observable.Return</w:t>
      </w:r>
    </w:p>
    <w:p w14:paraId="129CB8F2" w14:textId="77777777" w:rsidR="000B0719" w:rsidRPr="00DD5FC4" w:rsidRDefault="000B0719" w:rsidP="000B0719">
      <w:pPr>
        <w:pStyle w:val="Answer"/>
      </w:pPr>
      <w:r w:rsidRPr="00DD5FC4">
        <w:t>Observable.Never</w:t>
      </w:r>
    </w:p>
    <w:p w14:paraId="216FCB59" w14:textId="77777777" w:rsidR="000B0719" w:rsidRDefault="000B0719" w:rsidP="000B0719">
      <w:pPr>
        <w:pStyle w:val="Question"/>
        <w:ind w:left="360" w:hanging="360"/>
      </w:pPr>
    </w:p>
    <w:p w14:paraId="58D8C7FB" w14:textId="77777777" w:rsidR="000B0719" w:rsidRPr="00DD5FC4" w:rsidRDefault="000B0719" w:rsidP="000B0719">
      <w:pPr>
        <w:pStyle w:val="Question"/>
      </w:pPr>
      <w:r w:rsidRPr="00DD5FC4">
        <w:t>Which of these methods can be used to create the other four?</w:t>
      </w:r>
    </w:p>
    <w:p w14:paraId="0F7CE04C" w14:textId="77777777" w:rsidR="000B0719" w:rsidRDefault="000B0719" w:rsidP="000B0719">
      <w:pPr>
        <w:pStyle w:val="Answer"/>
      </w:pPr>
      <w:r w:rsidRPr="00DD5FC4">
        <w:t>Observable.Create</w:t>
      </w:r>
    </w:p>
    <w:p w14:paraId="44B57D9B" w14:textId="77777777" w:rsidR="000B0719" w:rsidRDefault="000B0719" w:rsidP="000B0719">
      <w:pPr>
        <w:pStyle w:val="Question"/>
      </w:pPr>
      <w:r>
        <w:t>Write code that produces the single value “hello world”</w:t>
      </w:r>
    </w:p>
    <w:p w14:paraId="01A06D6B" w14:textId="77777777" w:rsidR="000B0719" w:rsidRDefault="000B0719" w:rsidP="000B0719">
      <w:pPr>
        <w:pStyle w:val="Answer"/>
      </w:pPr>
      <w:r w:rsidRPr="0086018C">
        <w:t>Observable.Return("Hello World")</w:t>
      </w:r>
    </w:p>
    <w:p w14:paraId="029247A4" w14:textId="77777777" w:rsidR="000B0719" w:rsidRDefault="000B0719" w:rsidP="000B0719">
      <w:pPr>
        <w:pStyle w:val="Question"/>
      </w:pPr>
      <w:r>
        <w:t>Write code that produces the integers from one to ten?</w:t>
      </w:r>
    </w:p>
    <w:p w14:paraId="40D300AC" w14:textId="77777777" w:rsidR="000B0719" w:rsidRPr="00535675" w:rsidRDefault="000B0719" w:rsidP="000B0719">
      <w:pPr>
        <w:pStyle w:val="Answer"/>
      </w:pPr>
      <w:r w:rsidRPr="001172D6">
        <w:t>Observable.Range(1,10)</w:t>
      </w:r>
    </w:p>
    <w:p w14:paraId="79CD9E42" w14:textId="77777777" w:rsidR="000B0719" w:rsidRPr="0086018C" w:rsidRDefault="000B0719" w:rsidP="000B0719">
      <w:pPr>
        <w:pStyle w:val="Answer"/>
      </w:pPr>
    </w:p>
    <w:p w14:paraId="603D3E6A" w14:textId="77777777" w:rsidR="000B0719" w:rsidRPr="008F0331" w:rsidRDefault="000B0719" w:rsidP="000B0719">
      <w:pPr>
        <w:pStyle w:val="SourceCode"/>
      </w:pPr>
    </w:p>
    <w:p w14:paraId="28904CD7" w14:textId="77777777" w:rsidR="000B0719" w:rsidRDefault="000B0719" w:rsidP="000B0719">
      <w:pPr>
        <w:pStyle w:val="Question"/>
      </w:pPr>
      <w:r>
        <w:t>What are the advantages of Observable.Create</w:t>
      </w:r>
    </w:p>
    <w:p w14:paraId="42E08FE6" w14:textId="77777777" w:rsidR="000B0719" w:rsidRDefault="000B0719" w:rsidP="000B0719">
      <w:pPr>
        <w:pStyle w:val="Answer"/>
      </w:pPr>
      <w:r>
        <w:t>Lazily evaluated when a client subscribes</w:t>
      </w:r>
    </w:p>
    <w:p w14:paraId="3BFD4272" w14:textId="77777777" w:rsidR="000B0719" w:rsidRPr="00804A07" w:rsidRDefault="000B0719" w:rsidP="000B0719">
      <w:pPr>
        <w:pStyle w:val="Answer"/>
      </w:pPr>
    </w:p>
    <w:p w14:paraId="7DEAEBB9" w14:textId="77777777" w:rsidR="000B0719" w:rsidRDefault="000B0719" w:rsidP="000B0719">
      <w:pPr>
        <w:pStyle w:val="Question"/>
        <w:ind w:left="357" w:hanging="357"/>
      </w:pPr>
      <w:r>
        <w:t>What are 4 basic functional unfold methods provided?</w:t>
      </w:r>
    </w:p>
    <w:bookmarkEnd w:id="23"/>
    <w:p w14:paraId="38621005" w14:textId="77777777" w:rsidR="000B0719" w:rsidRDefault="000B0719" w:rsidP="000B0719">
      <w:pPr>
        <w:pStyle w:val="Answer"/>
      </w:pPr>
      <w:r>
        <w:t>Observable.Generate</w:t>
      </w:r>
    </w:p>
    <w:p w14:paraId="250D5461" w14:textId="77777777" w:rsidR="000B0719" w:rsidRDefault="000B0719" w:rsidP="000B0719">
      <w:pPr>
        <w:pStyle w:val="Answer"/>
      </w:pPr>
      <w:r>
        <w:t>Observable.Range</w:t>
      </w:r>
    </w:p>
    <w:p w14:paraId="0B6AC86F" w14:textId="77777777" w:rsidR="000B0719" w:rsidRDefault="000B0719" w:rsidP="000B0719">
      <w:pPr>
        <w:pStyle w:val="Answer"/>
      </w:pPr>
      <w:r>
        <w:t>Observable.Interval</w:t>
      </w:r>
    </w:p>
    <w:p w14:paraId="1A9810D6" w14:textId="77777777" w:rsidR="000B0719" w:rsidRDefault="000B0719" w:rsidP="000B0719">
      <w:pPr>
        <w:pStyle w:val="Answer"/>
      </w:pPr>
      <w:r>
        <w:t>Observable.Timer</w:t>
      </w:r>
    </w:p>
    <w:p w14:paraId="56CA924B" w14:textId="77777777" w:rsidR="000B0719" w:rsidRDefault="000B0719" w:rsidP="000B0719">
      <w:pPr>
        <w:pStyle w:val="QuestionSubSection"/>
      </w:pPr>
      <w:r>
        <w:t>Hot and Cold Observables</w:t>
      </w:r>
    </w:p>
    <w:p w14:paraId="345B3C0F" w14:textId="77777777" w:rsidR="000B0719" w:rsidRDefault="000B0719" w:rsidP="000B0719">
      <w:pPr>
        <w:pStyle w:val="Question"/>
      </w:pPr>
      <w:r>
        <w:t>Compare and contrast hot and cold observables?</w:t>
      </w:r>
    </w:p>
    <w:p w14:paraId="2B1BEC1C" w14:textId="77777777" w:rsidR="000B0719" w:rsidRDefault="000B0719" w:rsidP="000B0719">
      <w:pPr>
        <w:pStyle w:val="Answer"/>
        <w:numPr>
          <w:ilvl w:val="0"/>
          <w:numId w:val="19"/>
        </w:numPr>
      </w:pPr>
      <w:r>
        <w:t>Hot sources produce values even when there are no observers</w:t>
      </w:r>
    </w:p>
    <w:p w14:paraId="693DADC9" w14:textId="77777777" w:rsidR="000B0719" w:rsidRDefault="000B0719" w:rsidP="000B0719">
      <w:pPr>
        <w:pStyle w:val="Answer"/>
        <w:numPr>
          <w:ilvl w:val="0"/>
          <w:numId w:val="19"/>
        </w:numPr>
      </w:pPr>
      <w:r>
        <w:t>Mouse events, keyboard presses and stock ticks would typical examples of hot observables</w:t>
      </w:r>
    </w:p>
    <w:p w14:paraId="7E40DA06" w14:textId="77777777" w:rsidR="000B0719" w:rsidRPr="00BF2252" w:rsidRDefault="000B0719" w:rsidP="000B0719">
      <w:pPr>
        <w:pStyle w:val="Answer"/>
        <w:numPr>
          <w:ilvl w:val="0"/>
          <w:numId w:val="19"/>
        </w:numPr>
      </w:pPr>
      <w:r>
        <w:t>Each subscriber to a cold source gets separate values</w:t>
      </w:r>
    </w:p>
    <w:p w14:paraId="02BCD821" w14:textId="45E35103" w:rsidR="00EC57A3" w:rsidRDefault="00EC57A3" w:rsidP="000B0719">
      <w:pPr>
        <w:pStyle w:val="Heading2"/>
      </w:pPr>
    </w:p>
    <w:sectPr w:rsidR="00EC57A3">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021B1" w14:textId="77777777" w:rsidR="00F36DA5" w:rsidRDefault="00F36DA5" w:rsidP="00DC0620">
      <w:r>
        <w:separator/>
      </w:r>
    </w:p>
  </w:endnote>
  <w:endnote w:type="continuationSeparator" w:id="0">
    <w:p w14:paraId="3CC6BD9C" w14:textId="77777777" w:rsidR="00F36DA5" w:rsidRDefault="00F36DA5" w:rsidP="00DC0620">
      <w:r>
        <w:continuationSeparator/>
      </w:r>
    </w:p>
  </w:endnote>
  <w:endnote w:type="continuationNotice" w:id="1">
    <w:p w14:paraId="4D72FF03" w14:textId="77777777" w:rsidR="00F36DA5" w:rsidRDefault="00F36D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08C14" w14:textId="77777777" w:rsidR="00F36DA5" w:rsidRDefault="00F36DA5" w:rsidP="00DC0620">
      <w:r>
        <w:separator/>
      </w:r>
    </w:p>
  </w:footnote>
  <w:footnote w:type="continuationSeparator" w:id="0">
    <w:p w14:paraId="68822219" w14:textId="77777777" w:rsidR="00F36DA5" w:rsidRDefault="00F36DA5" w:rsidP="00DC0620">
      <w:r>
        <w:continuationSeparator/>
      </w:r>
    </w:p>
  </w:footnote>
  <w:footnote w:type="continuationNotice" w:id="1">
    <w:p w14:paraId="6BC81773" w14:textId="77777777" w:rsidR="00F36DA5" w:rsidRDefault="00F36D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C31"/>
    <w:rsid w:val="00007E3F"/>
    <w:rsid w:val="000108DD"/>
    <w:rsid w:val="000119C0"/>
    <w:rsid w:val="00012977"/>
    <w:rsid w:val="0001337F"/>
    <w:rsid w:val="00013AB6"/>
    <w:rsid w:val="000140F8"/>
    <w:rsid w:val="00015CDA"/>
    <w:rsid w:val="0001631A"/>
    <w:rsid w:val="00016922"/>
    <w:rsid w:val="000169FE"/>
    <w:rsid w:val="0001797D"/>
    <w:rsid w:val="00020549"/>
    <w:rsid w:val="00020C37"/>
    <w:rsid w:val="00021ECA"/>
    <w:rsid w:val="000223DE"/>
    <w:rsid w:val="000224EA"/>
    <w:rsid w:val="00022FCF"/>
    <w:rsid w:val="0002459C"/>
    <w:rsid w:val="00024642"/>
    <w:rsid w:val="00024F1C"/>
    <w:rsid w:val="00026A53"/>
    <w:rsid w:val="00027208"/>
    <w:rsid w:val="00027F75"/>
    <w:rsid w:val="00027F99"/>
    <w:rsid w:val="00030350"/>
    <w:rsid w:val="00031357"/>
    <w:rsid w:val="00031507"/>
    <w:rsid w:val="000328E9"/>
    <w:rsid w:val="00034C76"/>
    <w:rsid w:val="00035285"/>
    <w:rsid w:val="0003553C"/>
    <w:rsid w:val="0003578C"/>
    <w:rsid w:val="00035B56"/>
    <w:rsid w:val="00035E4E"/>
    <w:rsid w:val="00036026"/>
    <w:rsid w:val="00036B17"/>
    <w:rsid w:val="0003714C"/>
    <w:rsid w:val="0003755E"/>
    <w:rsid w:val="00037EE9"/>
    <w:rsid w:val="00037FED"/>
    <w:rsid w:val="0004106B"/>
    <w:rsid w:val="000423B0"/>
    <w:rsid w:val="000426F7"/>
    <w:rsid w:val="0004356B"/>
    <w:rsid w:val="00043BF9"/>
    <w:rsid w:val="0004603B"/>
    <w:rsid w:val="000460DD"/>
    <w:rsid w:val="00046711"/>
    <w:rsid w:val="00046ECA"/>
    <w:rsid w:val="00047272"/>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E2B"/>
    <w:rsid w:val="00080386"/>
    <w:rsid w:val="000807EB"/>
    <w:rsid w:val="00081044"/>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14B4"/>
    <w:rsid w:val="000B189B"/>
    <w:rsid w:val="000B1A94"/>
    <w:rsid w:val="000B3487"/>
    <w:rsid w:val="000B38A1"/>
    <w:rsid w:val="000B3D0B"/>
    <w:rsid w:val="000B47E7"/>
    <w:rsid w:val="000B6DB5"/>
    <w:rsid w:val="000B7516"/>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4A40"/>
    <w:rsid w:val="000D65A8"/>
    <w:rsid w:val="000D6FB9"/>
    <w:rsid w:val="000E153A"/>
    <w:rsid w:val="000E17E5"/>
    <w:rsid w:val="000E1853"/>
    <w:rsid w:val="000E1974"/>
    <w:rsid w:val="000E1BBC"/>
    <w:rsid w:val="000E2624"/>
    <w:rsid w:val="000E2686"/>
    <w:rsid w:val="000E31A7"/>
    <w:rsid w:val="000E52C7"/>
    <w:rsid w:val="000F004D"/>
    <w:rsid w:val="000F0825"/>
    <w:rsid w:val="000F1DB9"/>
    <w:rsid w:val="000F1E5B"/>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52E3"/>
    <w:rsid w:val="00105B26"/>
    <w:rsid w:val="00105EE2"/>
    <w:rsid w:val="0010703D"/>
    <w:rsid w:val="001075DD"/>
    <w:rsid w:val="00110111"/>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749"/>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3C1"/>
    <w:rsid w:val="00142F8C"/>
    <w:rsid w:val="00143EEB"/>
    <w:rsid w:val="00144B44"/>
    <w:rsid w:val="001452B9"/>
    <w:rsid w:val="001462A9"/>
    <w:rsid w:val="00146A6D"/>
    <w:rsid w:val="00146D30"/>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1BAD"/>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D32"/>
    <w:rsid w:val="001A2E50"/>
    <w:rsid w:val="001A3688"/>
    <w:rsid w:val="001A375F"/>
    <w:rsid w:val="001A3B6F"/>
    <w:rsid w:val="001A40D2"/>
    <w:rsid w:val="001A476E"/>
    <w:rsid w:val="001A47CB"/>
    <w:rsid w:val="001A4C5A"/>
    <w:rsid w:val="001A58F8"/>
    <w:rsid w:val="001A5BD0"/>
    <w:rsid w:val="001A7986"/>
    <w:rsid w:val="001A7C32"/>
    <w:rsid w:val="001B1492"/>
    <w:rsid w:val="001B1582"/>
    <w:rsid w:val="001B23BE"/>
    <w:rsid w:val="001B23FB"/>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46F"/>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2DBF"/>
    <w:rsid w:val="00203488"/>
    <w:rsid w:val="0020479C"/>
    <w:rsid w:val="00204959"/>
    <w:rsid w:val="00204BEF"/>
    <w:rsid w:val="002064D4"/>
    <w:rsid w:val="0021022E"/>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9EA"/>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5677"/>
    <w:rsid w:val="00246258"/>
    <w:rsid w:val="00246BFA"/>
    <w:rsid w:val="002474AF"/>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6144"/>
    <w:rsid w:val="00267512"/>
    <w:rsid w:val="00267DA3"/>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054"/>
    <w:rsid w:val="002852C1"/>
    <w:rsid w:val="00285874"/>
    <w:rsid w:val="0028612D"/>
    <w:rsid w:val="00287616"/>
    <w:rsid w:val="00287E6F"/>
    <w:rsid w:val="0029076F"/>
    <w:rsid w:val="00291354"/>
    <w:rsid w:val="002916E0"/>
    <w:rsid w:val="002918D1"/>
    <w:rsid w:val="00293EB9"/>
    <w:rsid w:val="0029446D"/>
    <w:rsid w:val="00294783"/>
    <w:rsid w:val="00295273"/>
    <w:rsid w:val="0029584E"/>
    <w:rsid w:val="002A0997"/>
    <w:rsid w:val="002A09BE"/>
    <w:rsid w:val="002A0BDA"/>
    <w:rsid w:val="002A142D"/>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964"/>
    <w:rsid w:val="002B37C8"/>
    <w:rsid w:val="002B3B2F"/>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1D4B"/>
    <w:rsid w:val="002E2158"/>
    <w:rsid w:val="002E2C88"/>
    <w:rsid w:val="002E3266"/>
    <w:rsid w:val="002E41F1"/>
    <w:rsid w:val="002E4316"/>
    <w:rsid w:val="002E54E8"/>
    <w:rsid w:val="002E5794"/>
    <w:rsid w:val="002E60D6"/>
    <w:rsid w:val="002E6CCF"/>
    <w:rsid w:val="002E7AEC"/>
    <w:rsid w:val="002F0983"/>
    <w:rsid w:val="002F143B"/>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1D44"/>
    <w:rsid w:val="0033221F"/>
    <w:rsid w:val="00332BE7"/>
    <w:rsid w:val="00332CAA"/>
    <w:rsid w:val="003334FF"/>
    <w:rsid w:val="003338D3"/>
    <w:rsid w:val="003338DC"/>
    <w:rsid w:val="00334530"/>
    <w:rsid w:val="003352C3"/>
    <w:rsid w:val="0033556D"/>
    <w:rsid w:val="0033666A"/>
    <w:rsid w:val="00336AB2"/>
    <w:rsid w:val="00337B6F"/>
    <w:rsid w:val="0034171F"/>
    <w:rsid w:val="00341CBD"/>
    <w:rsid w:val="00342F33"/>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6262"/>
    <w:rsid w:val="00367457"/>
    <w:rsid w:val="00367A41"/>
    <w:rsid w:val="00370EB7"/>
    <w:rsid w:val="00371635"/>
    <w:rsid w:val="00371FF2"/>
    <w:rsid w:val="00372FE5"/>
    <w:rsid w:val="0037368C"/>
    <w:rsid w:val="00375053"/>
    <w:rsid w:val="00375150"/>
    <w:rsid w:val="0037541F"/>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37CD"/>
    <w:rsid w:val="00383881"/>
    <w:rsid w:val="00384012"/>
    <w:rsid w:val="00385BD8"/>
    <w:rsid w:val="003860D1"/>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1E2"/>
    <w:rsid w:val="003A26E1"/>
    <w:rsid w:val="003A2B10"/>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6406"/>
    <w:rsid w:val="003B7080"/>
    <w:rsid w:val="003B721D"/>
    <w:rsid w:val="003C05B8"/>
    <w:rsid w:val="003C103A"/>
    <w:rsid w:val="003C11A9"/>
    <w:rsid w:val="003C146F"/>
    <w:rsid w:val="003C1DD4"/>
    <w:rsid w:val="003C20CD"/>
    <w:rsid w:val="003C2835"/>
    <w:rsid w:val="003C458D"/>
    <w:rsid w:val="003C48DD"/>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E0B66"/>
    <w:rsid w:val="003E0E02"/>
    <w:rsid w:val="003E1E62"/>
    <w:rsid w:val="003E2AD0"/>
    <w:rsid w:val="003E2B00"/>
    <w:rsid w:val="003E4CAC"/>
    <w:rsid w:val="003E51AA"/>
    <w:rsid w:val="003E6A4B"/>
    <w:rsid w:val="003E6F46"/>
    <w:rsid w:val="003E7041"/>
    <w:rsid w:val="003E70EA"/>
    <w:rsid w:val="003E7B37"/>
    <w:rsid w:val="003F01A0"/>
    <w:rsid w:val="003F11CA"/>
    <w:rsid w:val="003F23A4"/>
    <w:rsid w:val="003F2D55"/>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E88"/>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0EE"/>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6F9F"/>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266"/>
    <w:rsid w:val="00464B6B"/>
    <w:rsid w:val="00464C09"/>
    <w:rsid w:val="00464D12"/>
    <w:rsid w:val="004664FF"/>
    <w:rsid w:val="00467074"/>
    <w:rsid w:val="0046768E"/>
    <w:rsid w:val="00470164"/>
    <w:rsid w:val="004701FF"/>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13A"/>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B7B"/>
    <w:rsid w:val="004B0DEA"/>
    <w:rsid w:val="004B2241"/>
    <w:rsid w:val="004B24DE"/>
    <w:rsid w:val="004B32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2F6"/>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733D"/>
    <w:rsid w:val="004F7828"/>
    <w:rsid w:val="00500D40"/>
    <w:rsid w:val="00501066"/>
    <w:rsid w:val="0050153A"/>
    <w:rsid w:val="00503524"/>
    <w:rsid w:val="0050405C"/>
    <w:rsid w:val="005044E2"/>
    <w:rsid w:val="005052BD"/>
    <w:rsid w:val="00512D28"/>
    <w:rsid w:val="005131EC"/>
    <w:rsid w:val="0051348B"/>
    <w:rsid w:val="0051421D"/>
    <w:rsid w:val="00514D5A"/>
    <w:rsid w:val="00515A71"/>
    <w:rsid w:val="00515B71"/>
    <w:rsid w:val="00516F01"/>
    <w:rsid w:val="00517527"/>
    <w:rsid w:val="00517631"/>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87"/>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2CB"/>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B72"/>
    <w:rsid w:val="005C71DA"/>
    <w:rsid w:val="005C77A5"/>
    <w:rsid w:val="005C79D1"/>
    <w:rsid w:val="005C7BA5"/>
    <w:rsid w:val="005D189B"/>
    <w:rsid w:val="005D1EA3"/>
    <w:rsid w:val="005D2781"/>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7F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416"/>
    <w:rsid w:val="00670808"/>
    <w:rsid w:val="006713E4"/>
    <w:rsid w:val="00671588"/>
    <w:rsid w:val="00671E33"/>
    <w:rsid w:val="006720E9"/>
    <w:rsid w:val="0067223D"/>
    <w:rsid w:val="00673019"/>
    <w:rsid w:val="006741CD"/>
    <w:rsid w:val="006746C5"/>
    <w:rsid w:val="00674943"/>
    <w:rsid w:val="006778DE"/>
    <w:rsid w:val="006779AA"/>
    <w:rsid w:val="00680EEC"/>
    <w:rsid w:val="00682247"/>
    <w:rsid w:val="00682307"/>
    <w:rsid w:val="00682B6A"/>
    <w:rsid w:val="0068427C"/>
    <w:rsid w:val="00684C0C"/>
    <w:rsid w:val="00685A13"/>
    <w:rsid w:val="006863A3"/>
    <w:rsid w:val="006879DA"/>
    <w:rsid w:val="00687C18"/>
    <w:rsid w:val="0069025D"/>
    <w:rsid w:val="006905D3"/>
    <w:rsid w:val="00690C71"/>
    <w:rsid w:val="00691371"/>
    <w:rsid w:val="00691C04"/>
    <w:rsid w:val="00693B50"/>
    <w:rsid w:val="00693BCB"/>
    <w:rsid w:val="0069494F"/>
    <w:rsid w:val="00694EAB"/>
    <w:rsid w:val="00696293"/>
    <w:rsid w:val="006967F9"/>
    <w:rsid w:val="00696A91"/>
    <w:rsid w:val="00697694"/>
    <w:rsid w:val="00697DD5"/>
    <w:rsid w:val="006A0263"/>
    <w:rsid w:val="006A0C70"/>
    <w:rsid w:val="006A1B51"/>
    <w:rsid w:val="006A20E0"/>
    <w:rsid w:val="006A24C8"/>
    <w:rsid w:val="006A5DD6"/>
    <w:rsid w:val="006A6904"/>
    <w:rsid w:val="006A69C1"/>
    <w:rsid w:val="006B1569"/>
    <w:rsid w:val="006B1FCC"/>
    <w:rsid w:val="006B2258"/>
    <w:rsid w:val="006B2340"/>
    <w:rsid w:val="006B2C0C"/>
    <w:rsid w:val="006B2ED7"/>
    <w:rsid w:val="006B327A"/>
    <w:rsid w:val="006B3288"/>
    <w:rsid w:val="006B6594"/>
    <w:rsid w:val="006C0CF2"/>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50FD"/>
    <w:rsid w:val="006F6D34"/>
    <w:rsid w:val="006F7045"/>
    <w:rsid w:val="006F7150"/>
    <w:rsid w:val="00700E10"/>
    <w:rsid w:val="00701DE1"/>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EEE"/>
    <w:rsid w:val="007260BA"/>
    <w:rsid w:val="007263DD"/>
    <w:rsid w:val="00726424"/>
    <w:rsid w:val="00727A46"/>
    <w:rsid w:val="007302B6"/>
    <w:rsid w:val="00731B64"/>
    <w:rsid w:val="00732005"/>
    <w:rsid w:val="00732DD0"/>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459F"/>
    <w:rsid w:val="00744779"/>
    <w:rsid w:val="0074547D"/>
    <w:rsid w:val="007454E2"/>
    <w:rsid w:val="00747EE3"/>
    <w:rsid w:val="0075013C"/>
    <w:rsid w:val="007508A6"/>
    <w:rsid w:val="00752BBA"/>
    <w:rsid w:val="0075323C"/>
    <w:rsid w:val="00753955"/>
    <w:rsid w:val="007544E0"/>
    <w:rsid w:val="00755088"/>
    <w:rsid w:val="00756C0C"/>
    <w:rsid w:val="00756F24"/>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855"/>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52F4"/>
    <w:rsid w:val="007B62A9"/>
    <w:rsid w:val="007B65CD"/>
    <w:rsid w:val="007B73AC"/>
    <w:rsid w:val="007B7AC6"/>
    <w:rsid w:val="007C0171"/>
    <w:rsid w:val="007C0527"/>
    <w:rsid w:val="007C0C9C"/>
    <w:rsid w:val="007C32DA"/>
    <w:rsid w:val="007C3673"/>
    <w:rsid w:val="007C3944"/>
    <w:rsid w:val="007C3CBB"/>
    <w:rsid w:val="007C47CF"/>
    <w:rsid w:val="007C4D84"/>
    <w:rsid w:val="007C5493"/>
    <w:rsid w:val="007C58BC"/>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250E"/>
    <w:rsid w:val="00802905"/>
    <w:rsid w:val="00802CD0"/>
    <w:rsid w:val="00802FD6"/>
    <w:rsid w:val="0080343F"/>
    <w:rsid w:val="008037C1"/>
    <w:rsid w:val="00803885"/>
    <w:rsid w:val="008039EB"/>
    <w:rsid w:val="00803C9C"/>
    <w:rsid w:val="0080446F"/>
    <w:rsid w:val="00804A6D"/>
    <w:rsid w:val="00805C64"/>
    <w:rsid w:val="00806C3C"/>
    <w:rsid w:val="00806CB1"/>
    <w:rsid w:val="008073FB"/>
    <w:rsid w:val="0080775A"/>
    <w:rsid w:val="00807C80"/>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B57"/>
    <w:rsid w:val="00830C40"/>
    <w:rsid w:val="00831024"/>
    <w:rsid w:val="00831273"/>
    <w:rsid w:val="008323B8"/>
    <w:rsid w:val="00832732"/>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68D"/>
    <w:rsid w:val="00877920"/>
    <w:rsid w:val="00882369"/>
    <w:rsid w:val="008824C8"/>
    <w:rsid w:val="00883AD4"/>
    <w:rsid w:val="00885316"/>
    <w:rsid w:val="00885A29"/>
    <w:rsid w:val="008860A1"/>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4D9B"/>
    <w:rsid w:val="008A5283"/>
    <w:rsid w:val="008A5952"/>
    <w:rsid w:val="008A6CE5"/>
    <w:rsid w:val="008A76E0"/>
    <w:rsid w:val="008B1B9E"/>
    <w:rsid w:val="008B20F2"/>
    <w:rsid w:val="008B4029"/>
    <w:rsid w:val="008B42F7"/>
    <w:rsid w:val="008B5198"/>
    <w:rsid w:val="008B5EDA"/>
    <w:rsid w:val="008B6E18"/>
    <w:rsid w:val="008B774E"/>
    <w:rsid w:val="008C178E"/>
    <w:rsid w:val="008C3159"/>
    <w:rsid w:val="008C35A1"/>
    <w:rsid w:val="008C4394"/>
    <w:rsid w:val="008C457B"/>
    <w:rsid w:val="008C464D"/>
    <w:rsid w:val="008C4946"/>
    <w:rsid w:val="008C5C53"/>
    <w:rsid w:val="008C60B6"/>
    <w:rsid w:val="008C6135"/>
    <w:rsid w:val="008C69DB"/>
    <w:rsid w:val="008C6E11"/>
    <w:rsid w:val="008C7ACB"/>
    <w:rsid w:val="008D0DFE"/>
    <w:rsid w:val="008D10A1"/>
    <w:rsid w:val="008D1FCD"/>
    <w:rsid w:val="008D2034"/>
    <w:rsid w:val="008D2CA1"/>
    <w:rsid w:val="008D3014"/>
    <w:rsid w:val="008D333B"/>
    <w:rsid w:val="008D5A77"/>
    <w:rsid w:val="008D644B"/>
    <w:rsid w:val="008D68C2"/>
    <w:rsid w:val="008D6A59"/>
    <w:rsid w:val="008D6C5F"/>
    <w:rsid w:val="008E04C7"/>
    <w:rsid w:val="008E0D1C"/>
    <w:rsid w:val="008E2D57"/>
    <w:rsid w:val="008E32D5"/>
    <w:rsid w:val="008E4412"/>
    <w:rsid w:val="008E5514"/>
    <w:rsid w:val="008E5E16"/>
    <w:rsid w:val="008E60C5"/>
    <w:rsid w:val="008E6700"/>
    <w:rsid w:val="008E78ED"/>
    <w:rsid w:val="008E7C6F"/>
    <w:rsid w:val="008F1FAC"/>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16B47"/>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1E"/>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67BA"/>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9E5"/>
    <w:rsid w:val="00985AD3"/>
    <w:rsid w:val="009866A5"/>
    <w:rsid w:val="00986976"/>
    <w:rsid w:val="009877F2"/>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C76E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3DD"/>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79"/>
    <w:rsid w:val="00A152F2"/>
    <w:rsid w:val="00A16554"/>
    <w:rsid w:val="00A172CC"/>
    <w:rsid w:val="00A172D0"/>
    <w:rsid w:val="00A20041"/>
    <w:rsid w:val="00A20AFF"/>
    <w:rsid w:val="00A20F28"/>
    <w:rsid w:val="00A21F7C"/>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5F1D"/>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669A"/>
    <w:rsid w:val="00A70CB5"/>
    <w:rsid w:val="00A719B9"/>
    <w:rsid w:val="00A72C1E"/>
    <w:rsid w:val="00A73EB1"/>
    <w:rsid w:val="00A75306"/>
    <w:rsid w:val="00A75D41"/>
    <w:rsid w:val="00A76083"/>
    <w:rsid w:val="00A76378"/>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0FFF"/>
    <w:rsid w:val="00A9140D"/>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1C21"/>
    <w:rsid w:val="00AB3918"/>
    <w:rsid w:val="00AB4353"/>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40DA"/>
    <w:rsid w:val="00AE41CF"/>
    <w:rsid w:val="00AE4A55"/>
    <w:rsid w:val="00AE5EA6"/>
    <w:rsid w:val="00AE6077"/>
    <w:rsid w:val="00AE6BFF"/>
    <w:rsid w:val="00AE73E7"/>
    <w:rsid w:val="00AE790E"/>
    <w:rsid w:val="00AF012D"/>
    <w:rsid w:val="00AF0981"/>
    <w:rsid w:val="00AF1405"/>
    <w:rsid w:val="00AF1867"/>
    <w:rsid w:val="00AF2CD6"/>
    <w:rsid w:val="00AF2F45"/>
    <w:rsid w:val="00AF32E8"/>
    <w:rsid w:val="00AF3EA4"/>
    <w:rsid w:val="00AF4326"/>
    <w:rsid w:val="00AF5431"/>
    <w:rsid w:val="00AF598F"/>
    <w:rsid w:val="00AF5E6E"/>
    <w:rsid w:val="00AF6D2B"/>
    <w:rsid w:val="00AF6D65"/>
    <w:rsid w:val="00AF70F9"/>
    <w:rsid w:val="00AF7E31"/>
    <w:rsid w:val="00B00482"/>
    <w:rsid w:val="00B007C3"/>
    <w:rsid w:val="00B01381"/>
    <w:rsid w:val="00B01809"/>
    <w:rsid w:val="00B01C37"/>
    <w:rsid w:val="00B02164"/>
    <w:rsid w:val="00B047E6"/>
    <w:rsid w:val="00B04A17"/>
    <w:rsid w:val="00B05224"/>
    <w:rsid w:val="00B0524A"/>
    <w:rsid w:val="00B076FA"/>
    <w:rsid w:val="00B100DC"/>
    <w:rsid w:val="00B10114"/>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2BF7"/>
    <w:rsid w:val="00B446EB"/>
    <w:rsid w:val="00B4486B"/>
    <w:rsid w:val="00B4620A"/>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5B58"/>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5D6"/>
    <w:rsid w:val="00BB762B"/>
    <w:rsid w:val="00BB784B"/>
    <w:rsid w:val="00BC1117"/>
    <w:rsid w:val="00BC177C"/>
    <w:rsid w:val="00BC17F5"/>
    <w:rsid w:val="00BC2D3D"/>
    <w:rsid w:val="00BC2F01"/>
    <w:rsid w:val="00BC4430"/>
    <w:rsid w:val="00BC51EB"/>
    <w:rsid w:val="00BC5D3B"/>
    <w:rsid w:val="00BC62C6"/>
    <w:rsid w:val="00BC7324"/>
    <w:rsid w:val="00BC7953"/>
    <w:rsid w:val="00BD00A5"/>
    <w:rsid w:val="00BD04E8"/>
    <w:rsid w:val="00BD05E8"/>
    <w:rsid w:val="00BD230C"/>
    <w:rsid w:val="00BD277D"/>
    <w:rsid w:val="00BD285E"/>
    <w:rsid w:val="00BD3CFB"/>
    <w:rsid w:val="00BD3F97"/>
    <w:rsid w:val="00BD5296"/>
    <w:rsid w:val="00BD6202"/>
    <w:rsid w:val="00BD706B"/>
    <w:rsid w:val="00BE08DA"/>
    <w:rsid w:val="00BE173B"/>
    <w:rsid w:val="00BE25CB"/>
    <w:rsid w:val="00BE274B"/>
    <w:rsid w:val="00BE2948"/>
    <w:rsid w:val="00BE2B42"/>
    <w:rsid w:val="00BE5BBB"/>
    <w:rsid w:val="00BE5F99"/>
    <w:rsid w:val="00BE5FF6"/>
    <w:rsid w:val="00BE6AEA"/>
    <w:rsid w:val="00BE7289"/>
    <w:rsid w:val="00BE77FD"/>
    <w:rsid w:val="00BE7D1C"/>
    <w:rsid w:val="00BE7F94"/>
    <w:rsid w:val="00BE7FC5"/>
    <w:rsid w:val="00BF04A7"/>
    <w:rsid w:val="00BF1528"/>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166"/>
    <w:rsid w:val="00C272A7"/>
    <w:rsid w:val="00C276D6"/>
    <w:rsid w:val="00C30D85"/>
    <w:rsid w:val="00C334DF"/>
    <w:rsid w:val="00C336CE"/>
    <w:rsid w:val="00C33DA8"/>
    <w:rsid w:val="00C34F61"/>
    <w:rsid w:val="00C34FF7"/>
    <w:rsid w:val="00C35229"/>
    <w:rsid w:val="00C3559E"/>
    <w:rsid w:val="00C3562C"/>
    <w:rsid w:val="00C363CD"/>
    <w:rsid w:val="00C37A0E"/>
    <w:rsid w:val="00C40730"/>
    <w:rsid w:val="00C40B8A"/>
    <w:rsid w:val="00C41299"/>
    <w:rsid w:val="00C41D28"/>
    <w:rsid w:val="00C43EAD"/>
    <w:rsid w:val="00C446F8"/>
    <w:rsid w:val="00C448E1"/>
    <w:rsid w:val="00C44D1E"/>
    <w:rsid w:val="00C45424"/>
    <w:rsid w:val="00C4670B"/>
    <w:rsid w:val="00C46AF5"/>
    <w:rsid w:val="00C472EA"/>
    <w:rsid w:val="00C47673"/>
    <w:rsid w:val="00C50248"/>
    <w:rsid w:val="00C50DC6"/>
    <w:rsid w:val="00C510EF"/>
    <w:rsid w:val="00C51E65"/>
    <w:rsid w:val="00C52278"/>
    <w:rsid w:val="00C52AC8"/>
    <w:rsid w:val="00C52B90"/>
    <w:rsid w:val="00C53E90"/>
    <w:rsid w:val="00C547AD"/>
    <w:rsid w:val="00C54930"/>
    <w:rsid w:val="00C56664"/>
    <w:rsid w:val="00C57755"/>
    <w:rsid w:val="00C6049D"/>
    <w:rsid w:val="00C61796"/>
    <w:rsid w:val="00C61B23"/>
    <w:rsid w:val="00C621DE"/>
    <w:rsid w:val="00C63644"/>
    <w:rsid w:val="00C6414E"/>
    <w:rsid w:val="00C65629"/>
    <w:rsid w:val="00C65BC8"/>
    <w:rsid w:val="00C66D85"/>
    <w:rsid w:val="00C67BFD"/>
    <w:rsid w:val="00C67D3B"/>
    <w:rsid w:val="00C7047D"/>
    <w:rsid w:val="00C739E9"/>
    <w:rsid w:val="00C741CB"/>
    <w:rsid w:val="00C74629"/>
    <w:rsid w:val="00C75C56"/>
    <w:rsid w:val="00C765AE"/>
    <w:rsid w:val="00C77DA2"/>
    <w:rsid w:val="00C77DE7"/>
    <w:rsid w:val="00C808E1"/>
    <w:rsid w:val="00C809CF"/>
    <w:rsid w:val="00C810AF"/>
    <w:rsid w:val="00C81575"/>
    <w:rsid w:val="00C82631"/>
    <w:rsid w:val="00C83293"/>
    <w:rsid w:val="00C835B3"/>
    <w:rsid w:val="00C84122"/>
    <w:rsid w:val="00C84874"/>
    <w:rsid w:val="00C85A7F"/>
    <w:rsid w:val="00C86F0F"/>
    <w:rsid w:val="00C902F3"/>
    <w:rsid w:val="00C9047C"/>
    <w:rsid w:val="00C90E1A"/>
    <w:rsid w:val="00C90E56"/>
    <w:rsid w:val="00C91D76"/>
    <w:rsid w:val="00C92768"/>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4702"/>
    <w:rsid w:val="00CA74B0"/>
    <w:rsid w:val="00CA77D1"/>
    <w:rsid w:val="00CB05C8"/>
    <w:rsid w:val="00CB19A3"/>
    <w:rsid w:val="00CB2C13"/>
    <w:rsid w:val="00CB2F35"/>
    <w:rsid w:val="00CB317A"/>
    <w:rsid w:val="00CB3E3F"/>
    <w:rsid w:val="00CB48B8"/>
    <w:rsid w:val="00CB5DC5"/>
    <w:rsid w:val="00CB610C"/>
    <w:rsid w:val="00CB6B61"/>
    <w:rsid w:val="00CB79F8"/>
    <w:rsid w:val="00CC010A"/>
    <w:rsid w:val="00CC0B4D"/>
    <w:rsid w:val="00CC0C70"/>
    <w:rsid w:val="00CC1766"/>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776"/>
    <w:rsid w:val="00CE4326"/>
    <w:rsid w:val="00CE501A"/>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1785C"/>
    <w:rsid w:val="00D20494"/>
    <w:rsid w:val="00D20CCB"/>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AD4"/>
    <w:rsid w:val="00D56BE2"/>
    <w:rsid w:val="00D57366"/>
    <w:rsid w:val="00D6002C"/>
    <w:rsid w:val="00D61D71"/>
    <w:rsid w:val="00D620A8"/>
    <w:rsid w:val="00D62E9A"/>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8E7"/>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1869"/>
    <w:rsid w:val="00D92C82"/>
    <w:rsid w:val="00D92EFC"/>
    <w:rsid w:val="00D93172"/>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489B"/>
    <w:rsid w:val="00DA683C"/>
    <w:rsid w:val="00DA6FEC"/>
    <w:rsid w:val="00DB15CB"/>
    <w:rsid w:val="00DB1A1B"/>
    <w:rsid w:val="00DB1DB0"/>
    <w:rsid w:val="00DB1F56"/>
    <w:rsid w:val="00DB382E"/>
    <w:rsid w:val="00DB3F21"/>
    <w:rsid w:val="00DB408F"/>
    <w:rsid w:val="00DB42F7"/>
    <w:rsid w:val="00DB4642"/>
    <w:rsid w:val="00DB6099"/>
    <w:rsid w:val="00DB65A0"/>
    <w:rsid w:val="00DB67B8"/>
    <w:rsid w:val="00DB6E08"/>
    <w:rsid w:val="00DB76C3"/>
    <w:rsid w:val="00DB7B2F"/>
    <w:rsid w:val="00DC00AC"/>
    <w:rsid w:val="00DC0620"/>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5E57"/>
    <w:rsid w:val="00DE66DE"/>
    <w:rsid w:val="00DE6B75"/>
    <w:rsid w:val="00DE6C45"/>
    <w:rsid w:val="00DE6D52"/>
    <w:rsid w:val="00DE7706"/>
    <w:rsid w:val="00DF019C"/>
    <w:rsid w:val="00DF1E91"/>
    <w:rsid w:val="00DF3BD0"/>
    <w:rsid w:val="00DF3EB4"/>
    <w:rsid w:val="00DF4074"/>
    <w:rsid w:val="00DF4E0C"/>
    <w:rsid w:val="00DF4E48"/>
    <w:rsid w:val="00DF54AD"/>
    <w:rsid w:val="00DF54B3"/>
    <w:rsid w:val="00DF6292"/>
    <w:rsid w:val="00DF64C8"/>
    <w:rsid w:val="00DF712B"/>
    <w:rsid w:val="00DF72C1"/>
    <w:rsid w:val="00DF748B"/>
    <w:rsid w:val="00E00812"/>
    <w:rsid w:val="00E010CB"/>
    <w:rsid w:val="00E0123A"/>
    <w:rsid w:val="00E01A2E"/>
    <w:rsid w:val="00E01ABC"/>
    <w:rsid w:val="00E01E01"/>
    <w:rsid w:val="00E03511"/>
    <w:rsid w:val="00E04680"/>
    <w:rsid w:val="00E04E77"/>
    <w:rsid w:val="00E0551D"/>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3DA"/>
    <w:rsid w:val="00E2567C"/>
    <w:rsid w:val="00E25735"/>
    <w:rsid w:val="00E25BFE"/>
    <w:rsid w:val="00E266D1"/>
    <w:rsid w:val="00E27357"/>
    <w:rsid w:val="00E30312"/>
    <w:rsid w:val="00E309CB"/>
    <w:rsid w:val="00E33724"/>
    <w:rsid w:val="00E34A87"/>
    <w:rsid w:val="00E35364"/>
    <w:rsid w:val="00E361E3"/>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450E"/>
    <w:rsid w:val="00E56DFB"/>
    <w:rsid w:val="00E606E4"/>
    <w:rsid w:val="00E60BC1"/>
    <w:rsid w:val="00E61335"/>
    <w:rsid w:val="00E62325"/>
    <w:rsid w:val="00E62C10"/>
    <w:rsid w:val="00E6635D"/>
    <w:rsid w:val="00E66D90"/>
    <w:rsid w:val="00E672E0"/>
    <w:rsid w:val="00E675F4"/>
    <w:rsid w:val="00E7063D"/>
    <w:rsid w:val="00E71819"/>
    <w:rsid w:val="00E72751"/>
    <w:rsid w:val="00E7283C"/>
    <w:rsid w:val="00E73B08"/>
    <w:rsid w:val="00E73D3E"/>
    <w:rsid w:val="00E73DAC"/>
    <w:rsid w:val="00E73F07"/>
    <w:rsid w:val="00E74161"/>
    <w:rsid w:val="00E74EBD"/>
    <w:rsid w:val="00E752CC"/>
    <w:rsid w:val="00E76110"/>
    <w:rsid w:val="00E762CA"/>
    <w:rsid w:val="00E77BAF"/>
    <w:rsid w:val="00E77E55"/>
    <w:rsid w:val="00E800BB"/>
    <w:rsid w:val="00E81C62"/>
    <w:rsid w:val="00E82C08"/>
    <w:rsid w:val="00E83176"/>
    <w:rsid w:val="00E834F7"/>
    <w:rsid w:val="00E84F53"/>
    <w:rsid w:val="00E8518C"/>
    <w:rsid w:val="00E85A10"/>
    <w:rsid w:val="00E900A7"/>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254"/>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387"/>
    <w:rsid w:val="00EF759D"/>
    <w:rsid w:val="00EF79DD"/>
    <w:rsid w:val="00F01D0C"/>
    <w:rsid w:val="00F028CE"/>
    <w:rsid w:val="00F02BB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5F48"/>
    <w:rsid w:val="00F1715B"/>
    <w:rsid w:val="00F17270"/>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590"/>
    <w:rsid w:val="00F306CB"/>
    <w:rsid w:val="00F31197"/>
    <w:rsid w:val="00F313DF"/>
    <w:rsid w:val="00F3193D"/>
    <w:rsid w:val="00F31D69"/>
    <w:rsid w:val="00F325F7"/>
    <w:rsid w:val="00F329DC"/>
    <w:rsid w:val="00F33FAE"/>
    <w:rsid w:val="00F3443B"/>
    <w:rsid w:val="00F347ED"/>
    <w:rsid w:val="00F3516A"/>
    <w:rsid w:val="00F352FB"/>
    <w:rsid w:val="00F35D59"/>
    <w:rsid w:val="00F3682F"/>
    <w:rsid w:val="00F36DA5"/>
    <w:rsid w:val="00F37B2B"/>
    <w:rsid w:val="00F40355"/>
    <w:rsid w:val="00F413E6"/>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38B6"/>
    <w:rsid w:val="00F74BAF"/>
    <w:rsid w:val="00F74DCD"/>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273"/>
    <w:rsid w:val="00F87854"/>
    <w:rsid w:val="00F87D7A"/>
    <w:rsid w:val="00F90C3C"/>
    <w:rsid w:val="00F919E7"/>
    <w:rsid w:val="00F93EB9"/>
    <w:rsid w:val="00F94F6D"/>
    <w:rsid w:val="00F95024"/>
    <w:rsid w:val="00F9662B"/>
    <w:rsid w:val="00F96A9B"/>
    <w:rsid w:val="00F96DF4"/>
    <w:rsid w:val="00FA1DC7"/>
    <w:rsid w:val="00FA2322"/>
    <w:rsid w:val="00FA27C4"/>
    <w:rsid w:val="00FA2BEC"/>
    <w:rsid w:val="00FA2DD9"/>
    <w:rsid w:val="00FA323D"/>
    <w:rsid w:val="00FA3335"/>
    <w:rsid w:val="00FA430E"/>
    <w:rsid w:val="00FA5468"/>
    <w:rsid w:val="00FA6C45"/>
    <w:rsid w:val="00FA7392"/>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57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C8157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C8157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C8157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C8157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C8157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C8157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C8157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C8157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C8157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C815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157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8157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C8157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C8157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C8157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C8157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C8157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C8157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C8157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C8157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C81575"/>
    <w:rPr>
      <w:rFonts w:cs="Times New Roman"/>
      <w:color w:val="0000FF"/>
      <w:u w:val="single"/>
    </w:rPr>
  </w:style>
  <w:style w:type="character" w:styleId="FollowedHyperlink">
    <w:name w:val="FollowedHyperlink"/>
    <w:basedOn w:val="DefaultParagraphFont"/>
    <w:uiPriority w:val="99"/>
    <w:rsid w:val="00C81575"/>
    <w:rPr>
      <w:rFonts w:cs="Times New Roman"/>
      <w:color w:val="606420"/>
      <w:u w:val="single"/>
    </w:rPr>
  </w:style>
  <w:style w:type="character" w:styleId="PageNumber">
    <w:name w:val="page number"/>
    <w:basedOn w:val="DefaultParagraphFont"/>
    <w:uiPriority w:val="99"/>
    <w:rsid w:val="00C81575"/>
    <w:rPr>
      <w:rFonts w:cs="Times New Roman"/>
    </w:rPr>
  </w:style>
  <w:style w:type="character" w:styleId="UnresolvedMention">
    <w:name w:val="Unresolved Mention"/>
    <w:basedOn w:val="DefaultParagraphFont"/>
    <w:uiPriority w:val="99"/>
    <w:semiHidden/>
    <w:unhideWhenUsed/>
    <w:rsid w:val="00C81575"/>
    <w:rPr>
      <w:color w:val="808080"/>
      <w:shd w:val="clear" w:color="auto" w:fill="E6E6E6"/>
    </w:rPr>
  </w:style>
  <w:style w:type="paragraph" w:customStyle="1" w:styleId="StyleGuideSubsection">
    <w:name w:val="Style Guide Subsection"/>
    <w:basedOn w:val="StyleGuideSection"/>
    <w:next w:val="Normal"/>
    <w:autoRedefine/>
    <w:qFormat/>
    <w:rsid w:val="00C81575"/>
    <w:pPr>
      <w:pBdr>
        <w:top w:val="none" w:sz="0" w:space="0" w:color="auto"/>
      </w:pBdr>
    </w:pPr>
    <w:rPr>
      <w:smallCaps/>
      <w:sz w:val="24"/>
    </w:rPr>
  </w:style>
  <w:style w:type="paragraph" w:customStyle="1" w:styleId="Command">
    <w:name w:val="Command"/>
    <w:basedOn w:val="Normal"/>
    <w:link w:val="CommandChar"/>
    <w:qFormat/>
    <w:rsid w:val="00C81575"/>
    <w:pPr>
      <w:spacing w:line="240" w:lineRule="auto"/>
      <w:ind w:left="284"/>
    </w:pPr>
    <w:rPr>
      <w:rFonts w:ascii="Courier New" w:hAnsi="Courier New"/>
      <w:sz w:val="20"/>
    </w:rPr>
  </w:style>
  <w:style w:type="paragraph" w:customStyle="1" w:styleId="CodeHeading">
    <w:name w:val="Code Heading"/>
    <w:basedOn w:val="Normal"/>
    <w:uiPriority w:val="99"/>
    <w:rsid w:val="00C8157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C81575"/>
    <w:pPr>
      <w:jc w:val="both"/>
    </w:pPr>
    <w:rPr>
      <w:rFonts w:ascii="Courier New" w:hAnsi="Courier New"/>
      <w:noProof/>
      <w:sz w:val="20"/>
    </w:rPr>
  </w:style>
  <w:style w:type="character" w:styleId="PlaceholderText">
    <w:name w:val="Placeholder Text"/>
    <w:basedOn w:val="DefaultParagraphFont"/>
    <w:uiPriority w:val="99"/>
    <w:semiHidden/>
    <w:rsid w:val="00C81575"/>
    <w:rPr>
      <w:color w:val="808080"/>
    </w:rPr>
  </w:style>
  <w:style w:type="paragraph" w:styleId="HTMLPreformatted">
    <w:name w:val="HTML Preformatted"/>
    <w:basedOn w:val="Normal"/>
    <w:link w:val="HTMLPreformattedChar"/>
    <w:uiPriority w:val="99"/>
    <w:semiHidden/>
    <w:unhideWhenUsed/>
    <w:rsid w:val="00C815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C8157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C81575"/>
    <w:rPr>
      <w:b/>
    </w:rPr>
  </w:style>
  <w:style w:type="numbering" w:customStyle="1" w:styleId="KennysListStyles">
    <w:name w:val="KennysListStyles"/>
    <w:uiPriority w:val="99"/>
    <w:rsid w:val="00C81575"/>
    <w:pPr>
      <w:numPr>
        <w:numId w:val="1"/>
      </w:numPr>
    </w:pPr>
  </w:style>
  <w:style w:type="paragraph" w:customStyle="1" w:styleId="Question">
    <w:name w:val="Question"/>
    <w:basedOn w:val="Normal"/>
    <w:next w:val="Answer"/>
    <w:qFormat/>
    <w:rsid w:val="00C81575"/>
    <w:rPr>
      <w:b/>
    </w:rPr>
  </w:style>
  <w:style w:type="paragraph" w:customStyle="1" w:styleId="Answer">
    <w:name w:val="Answer"/>
    <w:basedOn w:val="Normal"/>
    <w:qFormat/>
    <w:rsid w:val="00C81575"/>
    <w:pPr>
      <w:spacing w:line="240" w:lineRule="auto"/>
      <w:ind w:left="720"/>
    </w:pPr>
    <w:rPr>
      <w:i/>
    </w:rPr>
  </w:style>
  <w:style w:type="paragraph" w:customStyle="1" w:styleId="ChapterHeading">
    <w:name w:val="Chapter Heading"/>
    <w:basedOn w:val="Heading1"/>
    <w:qFormat/>
    <w:rsid w:val="00C81575"/>
    <w:pPr>
      <w:numPr>
        <w:numId w:val="6"/>
      </w:numPr>
      <w:spacing w:before="200" w:after="100"/>
      <w:ind w:left="357" w:hanging="357"/>
    </w:pPr>
    <w:rPr>
      <w:sz w:val="40"/>
    </w:rPr>
  </w:style>
  <w:style w:type="table" w:styleId="TableGrid">
    <w:name w:val="Table Grid"/>
    <w:basedOn w:val="TableNormal"/>
    <w:uiPriority w:val="59"/>
    <w:rsid w:val="00C81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C81575"/>
    <w:pPr>
      <w:numPr>
        <w:numId w:val="2"/>
      </w:numPr>
    </w:pPr>
  </w:style>
  <w:style w:type="paragraph" w:customStyle="1" w:styleId="QuestionSection">
    <w:name w:val="Question Section"/>
    <w:basedOn w:val="Heading2"/>
    <w:qFormat/>
    <w:rsid w:val="00C81575"/>
    <w:rPr>
      <w:b/>
      <w:color w:val="403152" w:themeColor="accent4" w:themeShade="80"/>
    </w:rPr>
  </w:style>
  <w:style w:type="paragraph" w:customStyle="1" w:styleId="TableCaption">
    <w:name w:val="Table Caption"/>
    <w:basedOn w:val="Normal"/>
    <w:qFormat/>
    <w:rsid w:val="00C81575"/>
    <w:rPr>
      <w:smallCaps/>
    </w:rPr>
  </w:style>
  <w:style w:type="paragraph" w:customStyle="1" w:styleId="SourceCodeCaption">
    <w:name w:val="Source Code Caption"/>
    <w:basedOn w:val="Normal"/>
    <w:rsid w:val="00C81575"/>
    <w:pPr>
      <w:spacing w:after="0" w:line="240" w:lineRule="auto"/>
    </w:pPr>
    <w:rPr>
      <w:rFonts w:ascii="Arial" w:hAnsi="Arial"/>
      <w:noProof/>
    </w:rPr>
  </w:style>
  <w:style w:type="paragraph" w:customStyle="1" w:styleId="CodeListing">
    <w:name w:val="Code Listing"/>
    <w:basedOn w:val="Normal"/>
    <w:qFormat/>
    <w:rsid w:val="00C8157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C81575"/>
    <w:pPr>
      <w:spacing w:before="120"/>
      <w:ind w:left="720" w:right="720"/>
      <w:jc w:val="center"/>
    </w:pPr>
    <w:rPr>
      <w:i/>
      <w:iCs/>
    </w:rPr>
  </w:style>
  <w:style w:type="character" w:customStyle="1" w:styleId="QuoteChar">
    <w:name w:val="Quote Char"/>
    <w:basedOn w:val="DefaultParagraphFont"/>
    <w:link w:val="Quote"/>
    <w:uiPriority w:val="29"/>
    <w:rsid w:val="00C81575"/>
    <w:rPr>
      <w:rFonts w:eastAsiaTheme="minorEastAsia"/>
      <w:i/>
      <w:iCs/>
      <w:color w:val="000000" w:themeColor="text1"/>
      <w:sz w:val="24"/>
      <w:lang w:eastAsia="en-GB"/>
    </w:rPr>
  </w:style>
  <w:style w:type="paragraph" w:styleId="Caption">
    <w:name w:val="caption"/>
    <w:basedOn w:val="Normal"/>
    <w:next w:val="Normal"/>
    <w:uiPriority w:val="35"/>
    <w:unhideWhenUsed/>
    <w:qFormat/>
    <w:rsid w:val="00C8157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C81575"/>
    <w:rPr>
      <w:b/>
      <w:smallCaps/>
    </w:rPr>
  </w:style>
  <w:style w:type="paragraph" w:customStyle="1" w:styleId="NumberedList">
    <w:name w:val="Numbered List"/>
    <w:basedOn w:val="Normal"/>
    <w:qFormat/>
    <w:rsid w:val="00C81575"/>
    <w:pPr>
      <w:numPr>
        <w:numId w:val="3"/>
      </w:numPr>
      <w:contextualSpacing/>
    </w:pPr>
    <w:rPr>
      <w:b/>
      <w:i/>
    </w:rPr>
  </w:style>
  <w:style w:type="paragraph" w:customStyle="1" w:styleId="ListNumberHeader">
    <w:name w:val="List Number Header"/>
    <w:basedOn w:val="Normal"/>
    <w:next w:val="ListNumber"/>
    <w:qFormat/>
    <w:rsid w:val="00C81575"/>
    <w:pPr>
      <w:ind w:left="357" w:hanging="357"/>
      <w:contextualSpacing/>
    </w:pPr>
    <w:rPr>
      <w:b/>
      <w:smallCaps/>
    </w:rPr>
  </w:style>
  <w:style w:type="paragraph" w:styleId="ListBullet">
    <w:name w:val="List Bullet"/>
    <w:basedOn w:val="Normal"/>
    <w:uiPriority w:val="99"/>
    <w:unhideWhenUsed/>
    <w:rsid w:val="00C81575"/>
    <w:pPr>
      <w:numPr>
        <w:numId w:val="4"/>
      </w:numPr>
      <w:contextualSpacing/>
    </w:pPr>
  </w:style>
  <w:style w:type="paragraph" w:customStyle="1" w:styleId="NumberedBullet">
    <w:name w:val="Numbered Bullet"/>
    <w:basedOn w:val="NumberedList"/>
    <w:rsid w:val="00C81575"/>
  </w:style>
  <w:style w:type="paragraph" w:styleId="ListNumber">
    <w:name w:val="List Number"/>
    <w:basedOn w:val="Normal"/>
    <w:uiPriority w:val="99"/>
    <w:unhideWhenUsed/>
    <w:rsid w:val="00C81575"/>
    <w:pPr>
      <w:numPr>
        <w:numId w:val="5"/>
      </w:numPr>
      <w:contextualSpacing/>
    </w:pPr>
  </w:style>
  <w:style w:type="table" w:customStyle="1" w:styleId="RowAndColumnStyle">
    <w:name w:val="RowAndColumnStyle"/>
    <w:basedOn w:val="TableNormal"/>
    <w:uiPriority w:val="99"/>
    <w:rsid w:val="00C8157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C8157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C81575"/>
    <w:rPr>
      <w:rFonts w:eastAsiaTheme="minorEastAsia"/>
      <w:lang w:eastAsia="en-GB"/>
    </w:rPr>
    <w:tblPr/>
  </w:style>
  <w:style w:type="paragraph" w:customStyle="1" w:styleId="CommandOutput">
    <w:name w:val="Command Output"/>
    <w:basedOn w:val="Normal"/>
    <w:qFormat/>
    <w:rsid w:val="00C81575"/>
    <w:pPr>
      <w:spacing w:after="0" w:line="240" w:lineRule="auto"/>
      <w:ind w:left="284"/>
    </w:pPr>
    <w:rPr>
      <w:rFonts w:ascii="Courier New" w:hAnsi="Courier New"/>
      <w:noProof/>
      <w:sz w:val="20"/>
    </w:rPr>
  </w:style>
  <w:style w:type="character" w:styleId="Emphasis">
    <w:name w:val="Emphasis"/>
    <w:basedOn w:val="DefaultParagraphFont"/>
    <w:uiPriority w:val="20"/>
    <w:qFormat/>
    <w:rsid w:val="00C81575"/>
    <w:rPr>
      <w:i/>
      <w:iCs/>
    </w:rPr>
  </w:style>
  <w:style w:type="character" w:styleId="IntenseEmphasis">
    <w:name w:val="Intense Emphasis"/>
    <w:basedOn w:val="DefaultParagraphFont"/>
    <w:uiPriority w:val="21"/>
    <w:qFormat/>
    <w:rsid w:val="00C81575"/>
    <w:rPr>
      <w:b w:val="0"/>
      <w:bCs w:val="0"/>
      <w:i/>
      <w:iCs/>
      <w:color w:val="00B0F0" w:themeColor="accent1"/>
    </w:rPr>
  </w:style>
  <w:style w:type="paragraph" w:customStyle="1" w:styleId="Intro">
    <w:name w:val="Intro"/>
    <w:basedOn w:val="Normal"/>
    <w:next w:val="Normal"/>
    <w:qFormat/>
    <w:rsid w:val="00C81575"/>
    <w:pPr>
      <w:spacing w:before="240"/>
    </w:pPr>
    <w:rPr>
      <w:sz w:val="28"/>
      <w:lang w:eastAsia="fi-FI"/>
    </w:rPr>
  </w:style>
  <w:style w:type="paragraph" w:customStyle="1" w:styleId="StyleGuideSection">
    <w:name w:val="Style Guide Section"/>
    <w:basedOn w:val="Normal"/>
    <w:next w:val="Normal"/>
    <w:autoRedefine/>
    <w:qFormat/>
    <w:rsid w:val="00C8157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C8157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C81575"/>
    <w:rPr>
      <w:rFonts w:eastAsiaTheme="minorEastAsia"/>
      <w:color w:val="31378B" w:themeColor="text2"/>
      <w:sz w:val="32"/>
      <w:lang w:eastAsia="en-GB"/>
    </w:rPr>
  </w:style>
  <w:style w:type="paragraph" w:styleId="Footer">
    <w:name w:val="footer"/>
    <w:basedOn w:val="Normal"/>
    <w:link w:val="FooterChar"/>
    <w:uiPriority w:val="99"/>
    <w:unhideWhenUsed/>
    <w:rsid w:val="00C815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575"/>
    <w:rPr>
      <w:rFonts w:eastAsiaTheme="minorEastAsia"/>
      <w:color w:val="000000" w:themeColor="text1"/>
      <w:sz w:val="24"/>
      <w:lang w:eastAsia="en-GB"/>
    </w:rPr>
  </w:style>
  <w:style w:type="paragraph" w:customStyle="1" w:styleId="QuestionSubSection">
    <w:name w:val="Question Sub Section"/>
    <w:basedOn w:val="Heading3"/>
    <w:qFormat/>
    <w:rsid w:val="00C81575"/>
    <w:rPr>
      <w:smallCaps/>
    </w:rPr>
  </w:style>
  <w:style w:type="paragraph" w:customStyle="1" w:styleId="TableCellNormal">
    <w:name w:val="Table Cell Normal"/>
    <w:basedOn w:val="Normal"/>
    <w:qFormat/>
    <w:rsid w:val="00C81575"/>
    <w:pPr>
      <w:spacing w:before="120" w:after="120" w:line="240" w:lineRule="auto"/>
    </w:pPr>
  </w:style>
  <w:style w:type="paragraph" w:customStyle="1" w:styleId="Strong1">
    <w:name w:val="Strong1"/>
    <w:basedOn w:val="Normal"/>
    <w:next w:val="BodyText"/>
    <w:link w:val="strongChar"/>
    <w:qFormat/>
    <w:rsid w:val="00C81575"/>
    <w:rPr>
      <w:b/>
      <w:lang w:eastAsia="fi-FI"/>
    </w:rPr>
  </w:style>
  <w:style w:type="paragraph" w:customStyle="1" w:styleId="Emphasis1">
    <w:name w:val="Emphasis1"/>
    <w:basedOn w:val="Normal"/>
    <w:next w:val="BodyText"/>
    <w:link w:val="emphasisChar"/>
    <w:qFormat/>
    <w:rsid w:val="00C81575"/>
    <w:rPr>
      <w:i/>
      <w:lang w:eastAsia="fi-FI"/>
    </w:rPr>
  </w:style>
  <w:style w:type="paragraph" w:styleId="BodyText">
    <w:name w:val="Body Text"/>
    <w:aliases w:val="b"/>
    <w:basedOn w:val="Normal"/>
    <w:link w:val="BodyTextChar"/>
    <w:unhideWhenUsed/>
    <w:rsid w:val="00C81575"/>
    <w:pPr>
      <w:spacing w:after="120"/>
    </w:pPr>
  </w:style>
  <w:style w:type="character" w:customStyle="1" w:styleId="BodyTextChar">
    <w:name w:val="Body Text Char"/>
    <w:aliases w:val="b Char"/>
    <w:basedOn w:val="DefaultParagraphFont"/>
    <w:link w:val="BodyText"/>
    <w:rsid w:val="00C81575"/>
    <w:rPr>
      <w:rFonts w:eastAsiaTheme="minorEastAsia"/>
      <w:color w:val="000000" w:themeColor="text1"/>
      <w:sz w:val="24"/>
      <w:lang w:eastAsia="en-GB"/>
    </w:rPr>
  </w:style>
  <w:style w:type="character" w:customStyle="1" w:styleId="strongChar">
    <w:name w:val="strong Char"/>
    <w:basedOn w:val="DefaultParagraphFont"/>
    <w:link w:val="Strong1"/>
    <w:rsid w:val="00C81575"/>
    <w:rPr>
      <w:rFonts w:eastAsiaTheme="minorEastAsia"/>
      <w:b/>
      <w:color w:val="000000" w:themeColor="text1"/>
      <w:sz w:val="24"/>
      <w:lang w:eastAsia="fi-FI"/>
    </w:rPr>
  </w:style>
  <w:style w:type="character" w:customStyle="1" w:styleId="PathChar">
    <w:name w:val="Path Char"/>
    <w:basedOn w:val="BodyTextChar"/>
    <w:link w:val="Path"/>
    <w:rsid w:val="00C8157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C8157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C81575"/>
    <w:rPr>
      <w:i/>
      <w:iCs/>
    </w:rPr>
  </w:style>
  <w:style w:type="character" w:customStyle="1" w:styleId="CommandChar">
    <w:name w:val="Command Char"/>
    <w:basedOn w:val="DefaultParagraphFont"/>
    <w:link w:val="Command"/>
    <w:rsid w:val="00C8157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C81575"/>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C8157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C8157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C8157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C81575"/>
    <w:pPr>
      <w:numPr>
        <w:numId w:val="0"/>
      </w:numPr>
      <w:spacing w:after="0"/>
      <w:ind w:left="357" w:hanging="357"/>
      <w:jc w:val="right"/>
    </w:pPr>
    <w:rPr>
      <w:lang w:eastAsia="fi-FI"/>
    </w:rPr>
  </w:style>
  <w:style w:type="paragraph" w:customStyle="1" w:styleId="SubTitle">
    <w:name w:val="Sub Title"/>
    <w:basedOn w:val="Heading1"/>
    <w:qFormat/>
    <w:rsid w:val="00C8157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C81575"/>
    <w:pPr>
      <w:spacing w:after="0"/>
      <w:ind w:left="924" w:hanging="357"/>
    </w:pPr>
  </w:style>
  <w:style w:type="paragraph" w:customStyle="1" w:styleId="a">
    <w:name w:val="`"/>
    <w:basedOn w:val="Normal"/>
    <w:qFormat/>
    <w:rsid w:val="00C81575"/>
    <w:pPr>
      <w:pBdr>
        <w:bottom w:val="single" w:sz="4" w:space="1" w:color="auto"/>
      </w:pBdr>
    </w:pPr>
  </w:style>
  <w:style w:type="paragraph" w:customStyle="1" w:styleId="ContainsHeader">
    <w:name w:val="Contains Header"/>
    <w:basedOn w:val="ListBulletHeader"/>
    <w:qFormat/>
    <w:rsid w:val="00C81575"/>
    <w:pPr>
      <w:pBdr>
        <w:top w:val="single" w:sz="4" w:space="12" w:color="auto"/>
      </w:pBdr>
      <w:spacing w:before="240" w:after="120"/>
    </w:pPr>
  </w:style>
  <w:style w:type="paragraph" w:customStyle="1" w:styleId="ContainsEnd">
    <w:name w:val="Contains End"/>
    <w:basedOn w:val="Normal"/>
    <w:qFormat/>
    <w:rsid w:val="00C81575"/>
    <w:pPr>
      <w:pBdr>
        <w:bottom w:val="single" w:sz="4" w:space="1" w:color="auto"/>
      </w:pBdr>
      <w:spacing w:after="0" w:line="240" w:lineRule="auto"/>
    </w:pPr>
  </w:style>
  <w:style w:type="paragraph" w:customStyle="1" w:styleId="QuoteCallOut">
    <w:name w:val="Quote CallOut"/>
    <w:basedOn w:val="Normal"/>
    <w:qFormat/>
    <w:rsid w:val="00C8157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C81575"/>
    <w:rPr>
      <w:b/>
      <w:smallCaps/>
    </w:rPr>
  </w:style>
  <w:style w:type="table" w:customStyle="1" w:styleId="SimpleDefinition">
    <w:name w:val="SimpleDefinition"/>
    <w:basedOn w:val="TableNormal"/>
    <w:uiPriority w:val="99"/>
    <w:rsid w:val="00C8157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C8157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C81575"/>
    <w:rPr>
      <w:i w:val="0"/>
      <w:color w:val="auto"/>
    </w:rPr>
  </w:style>
  <w:style w:type="paragraph" w:customStyle="1" w:styleId="TableHeader">
    <w:name w:val="Table Header"/>
    <w:basedOn w:val="ListBulletHeader"/>
    <w:qFormat/>
    <w:rsid w:val="00C8157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C81575"/>
    <w:pPr>
      <w:numPr>
        <w:numId w:val="7"/>
      </w:numPr>
    </w:pPr>
    <w:rPr>
      <w:color w:val="0083B3" w:themeColor="accent6" w:themeShade="BF"/>
      <w:sz w:val="28"/>
      <w:lang w:eastAsia="fi-FI"/>
    </w:rPr>
  </w:style>
  <w:style w:type="paragraph" w:customStyle="1" w:styleId="QuestionAnkied">
    <w:name w:val="Question Ankied"/>
    <w:basedOn w:val="Question"/>
    <w:qFormat/>
    <w:rsid w:val="00C81575"/>
    <w:rPr>
      <w:color w:val="7F7F7F" w:themeColor="text1" w:themeTint="80"/>
    </w:rPr>
  </w:style>
  <w:style w:type="paragraph" w:customStyle="1" w:styleId="AppendiceSection">
    <w:name w:val="Appendice Section"/>
    <w:basedOn w:val="Normal"/>
    <w:next w:val="Heading1"/>
    <w:qFormat/>
    <w:rsid w:val="00C81575"/>
    <w:rPr>
      <w:rFonts w:asciiTheme="majorHAnsi" w:hAnsiTheme="majorHAnsi"/>
      <w:color w:val="31378B" w:themeColor="text2"/>
      <w:sz w:val="32"/>
      <w:lang w:eastAsia="fi-FI"/>
    </w:rPr>
  </w:style>
  <w:style w:type="paragraph" w:customStyle="1" w:styleId="Appendice">
    <w:name w:val="Appendice"/>
    <w:basedOn w:val="Heading2"/>
    <w:qFormat/>
    <w:rsid w:val="00C81575"/>
    <w:rPr>
      <w:sz w:val="28"/>
      <w:lang w:eastAsia="fi-FI"/>
    </w:rPr>
  </w:style>
  <w:style w:type="paragraph" w:customStyle="1" w:styleId="QuestionEsoteric">
    <w:name w:val="Question Esoteric"/>
    <w:basedOn w:val="Normal"/>
    <w:qFormat/>
    <w:rsid w:val="00C81575"/>
    <w:rPr>
      <w:color w:val="4BACC6" w:themeColor="accent5"/>
    </w:rPr>
  </w:style>
  <w:style w:type="paragraph" w:customStyle="1" w:styleId="ToDoSection">
    <w:name w:val="ToDo Section"/>
    <w:basedOn w:val="Heading1"/>
    <w:qFormat/>
    <w:rsid w:val="00C81575"/>
  </w:style>
  <w:style w:type="paragraph" w:customStyle="1" w:styleId="ToDoQuestionHeader">
    <w:name w:val="ToDo Question Header"/>
    <w:basedOn w:val="Question"/>
    <w:qFormat/>
    <w:rsid w:val="00C81575"/>
  </w:style>
  <w:style w:type="paragraph" w:customStyle="1" w:styleId="ToDoDetails">
    <w:name w:val="ToDoDetails"/>
    <w:basedOn w:val="Normal"/>
    <w:qFormat/>
    <w:rsid w:val="00C81575"/>
  </w:style>
  <w:style w:type="paragraph" w:customStyle="1" w:styleId="CodeExampleCode">
    <w:name w:val="Code Example Code"/>
    <w:basedOn w:val="Normal"/>
    <w:rsid w:val="00C8157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C81575"/>
    <w:pPr>
      <w:spacing w:after="160" w:line="240" w:lineRule="auto"/>
    </w:pPr>
    <w:rPr>
      <w:b/>
      <w:color w:val="auto"/>
      <w:lang w:eastAsia="fi-FI"/>
    </w:rPr>
  </w:style>
  <w:style w:type="paragraph" w:customStyle="1" w:styleId="CodeExampleRuntime">
    <w:name w:val="Code Example Runtime"/>
    <w:basedOn w:val="Normal"/>
    <w:qFormat/>
    <w:rsid w:val="00C8157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C8157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C81575"/>
  </w:style>
  <w:style w:type="paragraph" w:customStyle="1" w:styleId="questionsubsection2">
    <w:name w:val="question sub section 2"/>
    <w:basedOn w:val="Heading4"/>
    <w:qFormat/>
    <w:rsid w:val="00C81575"/>
  </w:style>
  <w:style w:type="paragraph" w:customStyle="1" w:styleId="ListBulletHeader2">
    <w:name w:val="List Bullet Header 2"/>
    <w:basedOn w:val="Normal"/>
    <w:next w:val="ListBullet"/>
    <w:qFormat/>
    <w:rsid w:val="00C8157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C81575"/>
    <w:rPr>
      <w:color w:val="31378B" w:themeColor="text2"/>
    </w:rPr>
  </w:style>
  <w:style w:type="character" w:customStyle="1" w:styleId="CodeExampleHeadingChar">
    <w:name w:val="Code Example Heading Char"/>
    <w:basedOn w:val="DefaultParagraphFont"/>
    <w:link w:val="CodeExampleHeading"/>
    <w:rsid w:val="00C81575"/>
    <w:rPr>
      <w:rFonts w:eastAsiaTheme="minorEastAsia"/>
      <w:b/>
      <w:smallCaps/>
      <w:color w:val="31378B" w:themeColor="text2"/>
      <w:sz w:val="28"/>
      <w:lang w:eastAsia="fi-FI"/>
    </w:rPr>
  </w:style>
  <w:style w:type="character" w:customStyle="1" w:styleId="DefChar">
    <w:name w:val="Def Char"/>
    <w:basedOn w:val="CodeExampleHeadingChar"/>
    <w:link w:val="Def"/>
    <w:rsid w:val="00C8157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C81575"/>
    <w:rPr>
      <w:color w:val="00B0F0" w:themeColor="accent1"/>
    </w:rPr>
  </w:style>
  <w:style w:type="character" w:styleId="Mention">
    <w:name w:val="Mention"/>
    <w:basedOn w:val="DefaultParagraphFont"/>
    <w:uiPriority w:val="99"/>
    <w:unhideWhenUsed/>
    <w:rsid w:val="00D92EFC"/>
    <w:rPr>
      <w:color w:val="2B579A"/>
      <w:shd w:val="clear" w:color="auto" w:fill="E1DFDD"/>
    </w:rPr>
  </w:style>
  <w:style w:type="paragraph" w:styleId="BalloonText">
    <w:name w:val="Balloon Text"/>
    <w:basedOn w:val="Normal"/>
    <w:link w:val="BalloonTextChar"/>
    <w:uiPriority w:val="99"/>
    <w:semiHidden/>
    <w:unhideWhenUsed/>
    <w:rsid w:val="00BE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74B"/>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oleObject" Target="embeddings/oleObject6.bin"/><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oleObject" Target="embeddings/oleObject5.bin"/><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footer" Target="footer2.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3B6C11"/>
    <w:rsid w:val="00AD5CCB"/>
    <w:rsid w:val="00D547D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DBBD7-EB66-4388-83AE-42D68E317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665</TotalTime>
  <Pages>51</Pages>
  <Words>5419</Words>
  <Characters>3088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75</cp:revision>
  <cp:lastPrinted>2019-11-19T09:24:00Z</cp:lastPrinted>
  <dcterms:created xsi:type="dcterms:W3CDTF">2019-05-30T19:33:00Z</dcterms:created>
  <dcterms:modified xsi:type="dcterms:W3CDTF">2019-11-19T09:24:00Z</dcterms:modified>
</cp:coreProperties>
</file>